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37786A8F" w14:textId="7928C1BE" w:rsidR="006432CC" w:rsidRPr="007637BC" w:rsidRDefault="006432CC" w:rsidP="00302ED6">
      <w:pPr>
        <w:spacing w:after="60"/>
        <w:jc w:val="center"/>
        <w:rPr>
          <w:rFonts w:ascii="Arial" w:hAnsi="Arial" w:cs="Arial"/>
        </w:rPr>
      </w:pPr>
      <w:r w:rsidRPr="007637BC">
        <w:rPr>
          <w:rFonts w:ascii="Arial" w:hAnsi="Arial" w:cs="Arial"/>
        </w:rPr>
        <w:t>Harry Li, Xin Li</w:t>
      </w:r>
    </w:p>
    <w:p w14:paraId="178465B1" w14:textId="7EAFFFD4" w:rsidR="006432CC" w:rsidRPr="007637BC" w:rsidRDefault="006432CC" w:rsidP="00A031E9">
      <w:pPr>
        <w:pStyle w:val="Heading1"/>
      </w:pPr>
      <w:r w:rsidRPr="007637BC">
        <w:t>Introduction</w:t>
      </w:r>
    </w:p>
    <w:p w14:paraId="1B8FF782" w14:textId="44C6AACB" w:rsidR="00544708"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explored. </w:t>
      </w:r>
      <w:r w:rsidR="00544708">
        <w:rPr>
          <w:rFonts w:ascii="Arial" w:hAnsi="Arial" w:cs="Arial"/>
        </w:rPr>
        <w:t>A</w:t>
      </w:r>
      <w:r>
        <w:rPr>
          <w:rFonts w:ascii="Arial" w:hAnsi="Arial" w:cs="Arial"/>
        </w:rPr>
        <w:t xml:space="preserve"> grid search is performed to study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AA1E42">
        <w:rPr>
          <w:rFonts w:ascii="Arial" w:hAnsi="Arial" w:cs="Arial"/>
        </w:rPr>
        <w:t>of</w:t>
      </w:r>
      <w:r w:rsidR="00544708">
        <w:rPr>
          <w:rFonts w:ascii="Arial" w:hAnsi="Arial" w:cs="Arial"/>
        </w:rPr>
        <w:t xml:space="preserve"> Q-learning, is implemented to understand the differences to Q-learning. In addition, the parallelism between Q-learning and psychological learning theories is discussed.</w:t>
      </w:r>
      <w:bookmarkStart w:id="0" w:name="_GoBack"/>
      <w:bookmarkEnd w:id="0"/>
    </w:p>
    <w:p w14:paraId="14931813" w14:textId="77777777" w:rsidR="00B64B91" w:rsidRDefault="00B64B91"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2E262713" w14:textId="53A24E8B"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tbl>
      <w:tblPr>
        <w:tblStyle w:val="TableGrid"/>
        <w:tblW w:w="0" w:type="auto"/>
        <w:tblLook w:val="04A0" w:firstRow="1" w:lastRow="0" w:firstColumn="1" w:lastColumn="0" w:noHBand="0" w:noVBand="1"/>
      </w:tblPr>
      <w:tblGrid>
        <w:gridCol w:w="4508"/>
        <w:gridCol w:w="4508"/>
      </w:tblGrid>
      <w:tr w:rsidR="00A031E9" w14:paraId="18A98489" w14:textId="77777777" w:rsidTr="00EF4BDF">
        <w:tc>
          <w:tcPr>
            <w:tcW w:w="4508" w:type="dxa"/>
          </w:tcPr>
          <w:p w14:paraId="44EA8C5A" w14:textId="6D4C9054" w:rsidR="00A031E9" w:rsidRDefault="00A031E9" w:rsidP="00A031E9">
            <w:pPr>
              <w:spacing w:after="60"/>
              <w:jc w:val="both"/>
              <w:rPr>
                <w:rFonts w:ascii="Arial" w:hAnsi="Arial" w:cs="Arial"/>
              </w:rPr>
            </w:pPr>
            <w:r>
              <w:rPr>
                <w:rFonts w:ascii="Calibri" w:hAnsi="Calibri" w:cs="Calibri"/>
                <w:noProof/>
                <w:color w:val="000000"/>
              </w:rPr>
              <w:drawing>
                <wp:inline distT="0" distB="0" distL="0" distR="0" wp14:anchorId="41653387" wp14:editId="42771424">
                  <wp:extent cx="2725420" cy="2051685"/>
                  <wp:effectExtent l="0" t="0" r="0" b="571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5420" cy="2051685"/>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EF4BDF">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413FD182" w14:textId="77777777" w:rsidR="00B64B91" w:rsidRPr="00B64B91" w:rsidRDefault="00B64B91" w:rsidP="00B64B91">
      <w:pPr>
        <w:pStyle w:val="Heading2"/>
        <w:rPr>
          <w:rFonts w:cs="Arial"/>
        </w:rPr>
      </w:pPr>
    </w:p>
    <w:p w14:paraId="600DC67A" w14:textId="29E49549"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66DC42B4" w:rsidR="00A031E9" w:rsidRP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Thus the agent has an equal probability to transit into any possible successor state including the current state. (Sutton and Barto, 2018)</w:t>
      </w:r>
    </w:p>
    <w:p w14:paraId="0A868FD5" w14:textId="6D011132" w:rsidR="00B64B91"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tblLook w:val="04A0" w:firstRow="1" w:lastRow="0" w:firstColumn="1" w:lastColumn="0" w:noHBand="0" w:noVBand="1"/>
      </w:tblPr>
      <w:tblGrid>
        <w:gridCol w:w="2254"/>
        <w:gridCol w:w="2254"/>
        <w:gridCol w:w="2254"/>
        <w:gridCol w:w="2254"/>
      </w:tblGrid>
      <w:tr w:rsidR="00A369A7" w14:paraId="09825684" w14:textId="77777777" w:rsidTr="00695586">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A369A7">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A369A7">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A369A7">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3F5F8B">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67F33A80" w14:textId="77777777" w:rsidR="00B64B91" w:rsidRDefault="00B64B91" w:rsidP="00B64B91">
      <w:pPr>
        <w:pStyle w:val="Heading2"/>
        <w:ind w:left="426"/>
        <w:rPr>
          <w:rFonts w:cs="Arial"/>
        </w:rPr>
      </w:pPr>
    </w:p>
    <w:p w14:paraId="1007F4A6" w14:textId="67489E71" w:rsidR="00A369A7" w:rsidRPr="00A031E9" w:rsidRDefault="00A369A7" w:rsidP="00A369A7">
      <w:pPr>
        <w:pStyle w:val="Heading2"/>
        <w:numPr>
          <w:ilvl w:val="1"/>
          <w:numId w:val="1"/>
        </w:numPr>
        <w:ind w:left="426" w:hanging="426"/>
        <w:rPr>
          <w:rFonts w:cs="Arial"/>
        </w:rPr>
      </w:pPr>
      <w:r>
        <w:rPr>
          <w:rFonts w:cs="Arial"/>
        </w:rPr>
        <w:t>Reward Function</w:t>
      </w:r>
    </w:p>
    <w:p w14:paraId="2B065F25" w14:textId="35D2A3B3" w:rsidR="00A36399"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The reward function is defined as R-matrix in section 1.5 below. It represents the immediate reward an agent receives after transitioning from one state to the next. And it is the input to the Bellman optimality equation follows the Markov Decision Process (MDP). (Sutton and Barto, 2018)</w:t>
      </w:r>
    </w:p>
    <w:p w14:paraId="6CDED148" w14:textId="77777777" w:rsidR="006B4910" w:rsidRDefault="006B4910"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0325B015" w14:textId="5CFD9E54" w:rsidR="00A63EBB" w:rsidRDefault="00072D8C" w:rsidP="00302ED6">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08AFDD67" w14:textId="77777777" w:rsidR="00B64B91" w:rsidRDefault="00B64B91" w:rsidP="00302ED6">
      <w:pPr>
        <w:spacing w:after="60"/>
        <w:jc w:val="both"/>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36F275" w14:textId="671000A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6BF6CC74" w14:textId="77777777" w:rsidR="00B64B91" w:rsidRDefault="00B64B91"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214935F8" w:rsidR="00A63EBB" w:rsidRDefault="00260210" w:rsidP="00A63EBB">
      <w:pPr>
        <w:spacing w:after="60"/>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immediate reward after taking an action and 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6A14E0" w:rsidRPr="00A369A7">
        <w:rPr>
          <w:rFonts w:ascii="Arial" w:hAnsi="Arial" w:cs="Arial"/>
        </w:rPr>
        <w:t>(Sutton and Barto, 2018)</w:t>
      </w:r>
    </w:p>
    <w:p w14:paraId="74A37B36" w14:textId="5A7CF133" w:rsidR="006A14E0" w:rsidRDefault="006A14E0" w:rsidP="00302ED6">
      <w:pPr>
        <w:spacing w:after="60"/>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23C456B8" w14:textId="77777777" w:rsidR="00B64B91" w:rsidRDefault="00B64B91" w:rsidP="00B64B91">
      <w:pPr>
        <w:pStyle w:val="Heading3"/>
      </w:pPr>
    </w:p>
    <w:p w14:paraId="26A577DC" w14:textId="760E75A6" w:rsidR="00A63EBB" w:rsidRDefault="006A14E0" w:rsidP="006A14E0">
      <w:pPr>
        <w:pStyle w:val="Heading3"/>
        <w:numPr>
          <w:ilvl w:val="2"/>
          <w:numId w:val="1"/>
        </w:numPr>
        <w:ind w:left="567" w:hanging="567"/>
      </w:pPr>
      <w:r w:rsidRPr="006A14E0">
        <w:t>Learning Rate</w:t>
      </w:r>
    </w:p>
    <w:p w14:paraId="554667FC" w14:textId="3866C64C" w:rsidR="00FC4B99"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 xml:space="preserve">e might not want to have a full </w:t>
      </w:r>
      <w:r w:rsidRPr="006A14E0">
        <w:rPr>
          <w:rFonts w:ascii="Arial" w:hAnsi="Arial" w:cs="Arial"/>
        </w:rPr>
        <w:lastRenderedPageBreak/>
        <w:t>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Even-Dar and Mansour, 2003, Sutton and Barto, 2018)</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2003)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r w:rsidR="00F54FB5" w:rsidRPr="00F54FB5">
        <w:rPr>
          <w:rFonts w:ascii="Arial" w:hAnsi="Arial" w:cs="Arial"/>
        </w:rPr>
        <w:t>Beleznay, Grobler and Szepesvari (1999)</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59D23137" w14:textId="77777777" w:rsidR="00B64B91" w:rsidRDefault="00B64B91"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04DF8021" w14:textId="6FB7027D"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 (Sutton and Barto, 2018)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p>
    <w:p w14:paraId="5AE76ABF" w14:textId="77777777" w:rsidR="00B64B91" w:rsidRDefault="00B64B91"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35B8E187" w14:textId="08E8964A" w:rsidR="00FC4B99"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5DDA589E" w14:textId="77777777" w:rsidR="00B64B91" w:rsidRPr="005C0999" w:rsidRDefault="00B64B91" w:rsidP="006A14E0">
      <w:pPr>
        <w:spacing w:after="60"/>
        <w:jc w:val="both"/>
        <w:rPr>
          <w:rFonts w:ascii="Arial" w:hAnsi="Arial" w:cs="Arial"/>
          <w:b/>
        </w:rPr>
      </w:pPr>
    </w:p>
    <w:tbl>
      <w:tblPr>
        <w:tblStyle w:val="TableGrid"/>
        <w:tblW w:w="0" w:type="auto"/>
        <w:tblLook w:val="04A0" w:firstRow="1" w:lastRow="0" w:firstColumn="1" w:lastColumn="0" w:noHBand="0" w:noVBand="1"/>
      </w:tblPr>
      <w:tblGrid>
        <w:gridCol w:w="2254"/>
        <w:gridCol w:w="2136"/>
        <w:gridCol w:w="2372"/>
        <w:gridCol w:w="2254"/>
      </w:tblGrid>
      <w:tr w:rsidR="00FC4B99" w:rsidRPr="005C0999" w14:paraId="2A9B0B15" w14:textId="77777777" w:rsidTr="00695586">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5C0999">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5C0999">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FC4B99">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359EA04F" w14:textId="77777777" w:rsidR="00B64B91" w:rsidRDefault="00B64B91" w:rsidP="00B64B91">
      <w:pPr>
        <w:pStyle w:val="Heading2"/>
        <w:rPr>
          <w:rFonts w:cs="Arial"/>
        </w:rPr>
      </w:pPr>
    </w:p>
    <w:p w14:paraId="35331061" w14:textId="7741E297" w:rsidR="006A14E0" w:rsidRDefault="005C0999" w:rsidP="005C0999">
      <w:pPr>
        <w:pStyle w:val="Heading2"/>
        <w:numPr>
          <w:ilvl w:val="1"/>
          <w:numId w:val="1"/>
        </w:numPr>
        <w:ind w:left="426" w:hanging="426"/>
        <w:rPr>
          <w:rFonts w:cs="Arial"/>
        </w:rPr>
      </w:pPr>
      <w:r>
        <w:rPr>
          <w:rFonts w:cs="Arial"/>
        </w:rPr>
        <w:t xml:space="preserve">Q-matrix Update </w:t>
      </w:r>
    </w:p>
    <w:p w14:paraId="2B2D2203" w14:textId="2178CE71" w:rsidR="005C0999"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Sutton and </w:t>
      </w:r>
      <w:proofErr w:type="spellStart"/>
      <w:r w:rsidRPr="005C0999">
        <w:rPr>
          <w:rFonts w:ascii="Arial" w:hAnsi="Arial" w:cs="Arial"/>
        </w:rPr>
        <w:t>Barto</w:t>
      </w:r>
      <w:proofErr w:type="spellEnd"/>
      <w:r w:rsidRPr="005C0999">
        <w:rPr>
          <w:rFonts w:ascii="Arial" w:hAnsi="Arial" w:cs="Arial"/>
        </w:rPr>
        <w:t>, 2018).</w:t>
      </w:r>
    </w:p>
    <w:p w14:paraId="3294936D" w14:textId="77777777" w:rsidR="00B64B91" w:rsidRDefault="00B64B91"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9016"/>
      </w:tblGrid>
      <w:tr w:rsidR="005C0999" w14:paraId="60DE9A88" w14:textId="77777777" w:rsidTr="00695586">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5C0999">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1C868708" w:rsidR="005C0999" w:rsidRDefault="005C0999" w:rsidP="005C0999">
      <w:pPr>
        <w:spacing w:after="60"/>
        <w:jc w:val="both"/>
        <w:rPr>
          <w:rFonts w:ascii="Arial" w:hAnsi="Arial" w:cs="Arial"/>
        </w:rPr>
      </w:pPr>
    </w:p>
    <w:p w14:paraId="6FF70B61" w14:textId="737C8165" w:rsidR="00B64B91" w:rsidRDefault="00B64B91" w:rsidP="005C0999">
      <w:pPr>
        <w:spacing w:after="60"/>
        <w:jc w:val="both"/>
        <w:rPr>
          <w:rFonts w:ascii="Arial" w:hAnsi="Arial" w:cs="Arial"/>
        </w:rPr>
      </w:pPr>
    </w:p>
    <w:p w14:paraId="0A7CF4F5" w14:textId="76CE18D1" w:rsidR="00B64B91" w:rsidRDefault="00B64B91" w:rsidP="005C0999">
      <w:pPr>
        <w:spacing w:after="60"/>
        <w:jc w:val="both"/>
        <w:rPr>
          <w:rFonts w:ascii="Arial" w:hAnsi="Arial" w:cs="Arial"/>
        </w:rPr>
      </w:pPr>
    </w:p>
    <w:p w14:paraId="5B9B0482" w14:textId="77777777" w:rsidR="00B64B91" w:rsidRPr="005C0999" w:rsidRDefault="00B64B91"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4552"/>
        <w:gridCol w:w="4464"/>
      </w:tblGrid>
      <w:tr w:rsidR="00D96580" w14:paraId="24C2BFA5" w14:textId="77777777" w:rsidTr="00695586">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lastRenderedPageBreak/>
              <w:t>Episode 1: Station 6 to 7</w:t>
            </w:r>
          </w:p>
        </w:tc>
      </w:tr>
      <w:tr w:rsidR="00D96580" w14:paraId="60E519B2" w14:textId="77777777" w:rsidTr="003F5F8B">
        <w:tc>
          <w:tcPr>
            <w:tcW w:w="4552" w:type="dxa"/>
          </w:tcPr>
          <w:p w14:paraId="5E3EE938" w14:textId="34942AE0" w:rsidR="00D96580" w:rsidRDefault="00D96580" w:rsidP="00A63EBB">
            <w:pPr>
              <w:spacing w:after="60"/>
              <w:rPr>
                <w:rFonts w:ascii="Arial" w:hAnsi="Arial" w:cs="Arial"/>
              </w:rPr>
            </w:pPr>
            <w:r>
              <w:rPr>
                <w:rFonts w:ascii="Arial" w:hAnsi="Arial" w:cs="Arial"/>
              </w:rPr>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3F5F8B">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B64B91" w:rsidRDefault="00D96580" w:rsidP="00A63EB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09B737BE" w14:textId="329A80F5" w:rsidR="00D96580" w:rsidRPr="00B64B91" w:rsidRDefault="00D96580" w:rsidP="00D96580">
            <w:pPr>
              <w:rPr>
                <w:sz w:val="20"/>
              </w:rPr>
            </w:pPr>
          </w:p>
          <w:p w14:paraId="6C5203CE" w14:textId="5AF0DBE4" w:rsidR="00D96580" w:rsidRPr="00B64B91" w:rsidRDefault="00D96580" w:rsidP="00D96580">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0</m:t>
                    </m:r>
                  </m:e>
                </m:d>
                <m:r>
                  <w:rPr>
                    <w:rFonts w:ascii="Cambria Math" w:hAnsi="Cambria Math"/>
                    <w:sz w:val="20"/>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3F5F8B" w14:paraId="1DB63ECD" w14:textId="77777777" w:rsidTr="00695586">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3F5F8B">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2</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5</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oMath>
            </m:oMathPara>
          </w:p>
          <w:p w14:paraId="6488898B" w14:textId="77777777" w:rsidR="003F5F8B" w:rsidRPr="00B64B91" w:rsidRDefault="003F5F8B" w:rsidP="003F5F8B">
            <w:pPr>
              <w:rPr>
                <w:sz w:val="20"/>
              </w:rPr>
            </w:pPr>
          </w:p>
          <w:p w14:paraId="65117C06" w14:textId="06A6FC66"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2,6</m:t>
                    </m:r>
                  </m:e>
                </m:d>
                <m:r>
                  <w:rPr>
                    <w:rFonts w:ascii="Cambria Math" w:hAnsi="Cambria Math"/>
                    <w:sz w:val="20"/>
                  </w:rPr>
                  <m:t>=0+0.9</m:t>
                </m:r>
                <m:d>
                  <m:dPr>
                    <m:ctrlPr>
                      <w:rPr>
                        <w:rFonts w:ascii="Cambria Math" w:hAnsi="Cambria Math"/>
                        <w:i/>
                        <w:sz w:val="20"/>
                      </w:rPr>
                    </m:ctrlPr>
                  </m:dPr>
                  <m:e>
                    <m:r>
                      <w:rPr>
                        <w:rFonts w:ascii="Cambria Math" w:hAnsi="Cambria Math"/>
                        <w:sz w:val="20"/>
                      </w:rPr>
                      <m:t>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90,0</m:t>
                            </m:r>
                          </m:e>
                        </m:d>
                      </m:e>
                    </m:func>
                    <m:r>
                      <w:rPr>
                        <w:rFonts w:ascii="Cambria Math" w:hAnsi="Cambria Math"/>
                        <w:sz w:val="20"/>
                      </w:rPr>
                      <m:t>-0</m:t>
                    </m:r>
                  </m:e>
                </m:d>
                <m:r>
                  <w:rPr>
                    <w:rFonts w:ascii="Cambria Math" w:hAnsi="Cambria Math"/>
                    <w:sz w:val="20"/>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3F5F8B">
        <w:tc>
          <w:tcPr>
            <w:tcW w:w="4552" w:type="dxa"/>
          </w:tcPr>
          <w:p w14:paraId="544E522A" w14:textId="77777777" w:rsidR="00D96580" w:rsidRDefault="003F5F8B" w:rsidP="00A63EBB">
            <w:pPr>
              <w:spacing w:after="60"/>
              <w:rPr>
                <w:rFonts w:ascii="Arial" w:hAnsi="Arial" w:cs="Arial"/>
              </w:rPr>
            </w:pPr>
            <w:r>
              <w:rPr>
                <w:rFonts w:ascii="Arial" w:hAnsi="Arial" w:cs="Arial"/>
              </w:rPr>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19CAFF32" w14:textId="77777777" w:rsidR="003F5F8B" w:rsidRPr="00B64B91" w:rsidRDefault="003F5F8B" w:rsidP="003F5F8B">
            <w:pPr>
              <w:rPr>
                <w:sz w:val="20"/>
              </w:rPr>
            </w:pPr>
          </w:p>
          <w:p w14:paraId="1BACE68D" w14:textId="1E2949A2"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9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90</m:t>
                    </m:r>
                  </m:e>
                </m:d>
                <m:r>
                  <w:rPr>
                    <w:rFonts w:ascii="Cambria Math" w:hAnsi="Cambria Math"/>
                    <w:sz w:val="20"/>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1E07D7FD" w14:textId="77777777" w:rsidR="00B64B91" w:rsidRDefault="00B64B91" w:rsidP="00B64B91">
      <w:pPr>
        <w:pStyle w:val="Heading2"/>
        <w:rPr>
          <w:rFonts w:cs="Arial"/>
        </w:rPr>
      </w:pPr>
    </w:p>
    <w:p w14:paraId="64D06B81" w14:textId="6508CF5C" w:rsidR="00A63EBB" w:rsidRPr="003F5F8B" w:rsidRDefault="003F5F8B" w:rsidP="003F5F8B">
      <w:pPr>
        <w:pStyle w:val="Heading2"/>
        <w:numPr>
          <w:ilvl w:val="1"/>
          <w:numId w:val="1"/>
        </w:numPr>
        <w:ind w:left="426" w:hanging="426"/>
        <w:rPr>
          <w:rFonts w:cs="Arial"/>
        </w:rPr>
      </w:pPr>
      <w:r>
        <w:rPr>
          <w:rFonts w:cs="Arial"/>
        </w:rPr>
        <w:t>Performance vs Episodes</w:t>
      </w:r>
    </w:p>
    <w:p w14:paraId="51717B26" w14:textId="14CCF793" w:rsidR="00C33905"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There are many ways to measure the performance. To make it comparable among all configurations. We evaluate the Q-matrix after each episod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164289E3" w14:textId="77777777" w:rsidR="00B64B91" w:rsidRDefault="00B64B91" w:rsidP="00FC1A3F">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C33905" w14:paraId="22E4F88A" w14:textId="77777777" w:rsidTr="00C33905">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C33905">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65481135" w14:textId="2DF5B70A" w:rsidR="004B5E90" w:rsidRDefault="00A00BAA" w:rsidP="00A63EBB">
      <w:pPr>
        <w:spacing w:after="60"/>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p w14:paraId="467BC1F7" w14:textId="77777777" w:rsidR="00B64B91" w:rsidRDefault="00B64B91"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9F27D5" w14:paraId="3C649102" w14:textId="77777777" w:rsidTr="00695586">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9F27D5">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140B10">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lastRenderedPageBreak/>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129F9056"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Empirically, </w:t>
      </w:r>
      <w:r w:rsidR="00662407">
        <w:rPr>
          <w:rFonts w:ascii="Arial" w:hAnsi="Arial" w:cs="Arial"/>
        </w:rPr>
        <w:t xml:space="preserve">a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 However, too large learning rate without exploration may lead to a suboptimal policy (</w:t>
      </w:r>
      <w:r>
        <w:rPr>
          <w:rFonts w:ascii="Arial" w:hAnsi="Arial" w:cs="Arial"/>
          <w:color w:val="222222"/>
        </w:rPr>
        <w:t>Beleznay, Grobler and Szepesvari, 1999, Even-Dar and Mansour, 2003</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F54FB5" w14:paraId="0E7D2680" w14:textId="77777777" w:rsidTr="00F54FB5">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F54FB5">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B74EE6" w14:paraId="47ED5A16" w14:textId="77777777" w:rsidTr="00140B10">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140B10">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017563F4" w14:textId="29A50C5D" w:rsidR="00BA3B39" w:rsidRDefault="0005463F" w:rsidP="00BA3B39">
      <w:pPr>
        <w:spacing w:after="60"/>
        <w:jc w:val="both"/>
        <w:rPr>
          <w:rFonts w:ascii="Arial" w:hAnsi="Arial" w:cs="Arial"/>
        </w:rPr>
      </w:pPr>
      <w:r>
        <w:rPr>
          <w:rFonts w:ascii="Arial" w:hAnsi="Arial" w:cs="Arial"/>
        </w:rPr>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w:t>
      </w:r>
      <w:r w:rsidR="00BA3B39">
        <w:rPr>
          <w:rFonts w:ascii="Arial" w:hAnsi="Arial" w:cs="Arial"/>
        </w:rPr>
        <w:lastRenderedPageBreak/>
        <w:t xml:space="preserve">converged by 1000 episodes. This is consistent with findings from </w:t>
      </w:r>
      <w:r w:rsidR="00BA3B39" w:rsidRPr="00BA3B39">
        <w:rPr>
          <w:rFonts w:ascii="Arial" w:hAnsi="Arial" w:cs="Arial"/>
        </w:rPr>
        <w:t>Even-Dar and Mansour (2003)</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high. When </w:t>
      </w:r>
      <m:oMath>
        <m:r>
          <w:rPr>
            <w:rFonts w:ascii="Cambria Math" w:hAnsi="Cambria Math" w:cs="Arial"/>
          </w:rPr>
          <m:t>γ</m:t>
        </m:r>
      </m:oMath>
      <w:r w:rsidR="00BA3B39">
        <w:rPr>
          <w:rFonts w:ascii="Arial" w:hAnsi="Arial" w:cs="Arial"/>
        </w:rPr>
        <w:t>=1, a complete reward estimation backup gives the agent not enough incentive to find out the optimal path. Since more options than actually have would give the agent the same maximum reward.</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3C59A857" w14:textId="77777777" w:rsidR="00B64B91" w:rsidRDefault="00B64B91" w:rsidP="00B64B91">
      <w:pPr>
        <w:pStyle w:val="Heading2"/>
        <w:rPr>
          <w:rFonts w:cs="Arial"/>
        </w:rPr>
      </w:pPr>
    </w:p>
    <w:p w14:paraId="790017AE" w14:textId="11B087E2" w:rsidR="00BA3B39" w:rsidRDefault="00BA3B39" w:rsidP="00BA3B39">
      <w:pPr>
        <w:pStyle w:val="Heading2"/>
        <w:numPr>
          <w:ilvl w:val="1"/>
          <w:numId w:val="1"/>
        </w:numPr>
        <w:ind w:left="426" w:hanging="426"/>
        <w:rPr>
          <w:rFonts w:cs="Arial"/>
        </w:rPr>
      </w:pPr>
      <w:r>
        <w:rPr>
          <w:rFonts w:cs="Arial"/>
        </w:rPr>
        <w:t>Search of Exploration Factor</w:t>
      </w:r>
    </w:p>
    <w:p w14:paraId="01A96F7F" w14:textId="74CC7BEA" w:rsidR="00B74EE6" w:rsidRDefault="005E6F60" w:rsidP="00A63EBB">
      <w:pPr>
        <w:spacing w:after="60"/>
        <w:rPr>
          <w:rFonts w:ascii="Arial" w:hAnsi="Arial" w:cs="Arial"/>
        </w:rPr>
      </w:pPr>
      <w:r>
        <w:rPr>
          <w:rFonts w:ascii="Arial" w:hAnsi="Arial" w:cs="Arial"/>
        </w:rPr>
        <w:t>Exploration is one of the few conditions for Q-learning to learn optimal policy (</w:t>
      </w:r>
      <w:r>
        <w:rPr>
          <w:rFonts w:ascii="Arial" w:hAnsi="Arial" w:cs="Arial"/>
          <w:color w:val="000000"/>
        </w:rPr>
        <w:t xml:space="preserve">Even-Dar and Mansour, 2003).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6F60" w14:paraId="151412C7" w14:textId="77777777" w:rsidTr="00140B10">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140B10">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6010A4A6" w14:textId="5E55B690" w:rsidR="00A63EBB" w:rsidRDefault="004D05F9" w:rsidP="00A36399">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r w:rsidR="00A36399">
        <w:rPr>
          <w:rFonts w:ascii="Arial" w:hAnsi="Arial" w:cs="Arial"/>
          <w:i/>
          <w:color w:val="808080" w:themeColor="background1" w:themeShade="80"/>
        </w:rPr>
        <w:t xml:space="preserve"> </w:t>
      </w:r>
    </w:p>
    <w:tbl>
      <w:tblPr>
        <w:tblStyle w:val="TableGrid"/>
        <w:tblW w:w="0" w:type="auto"/>
        <w:tblLook w:val="04A0" w:firstRow="1" w:lastRow="0" w:firstColumn="1" w:lastColumn="0" w:noHBand="0" w:noVBand="1"/>
      </w:tblPr>
      <w:tblGrid>
        <w:gridCol w:w="4508"/>
        <w:gridCol w:w="4508"/>
      </w:tblGrid>
      <w:tr w:rsidR="005E3E06" w14:paraId="005685F0" w14:textId="77777777" w:rsidTr="005E3E06">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lastRenderedPageBreak/>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140B10">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67118C90" w:rsidR="005E3E06" w:rsidRDefault="005E3E06" w:rsidP="009E45A5">
      <w:pPr>
        <w:spacing w:after="60"/>
        <w:jc w:val="both"/>
        <w:rPr>
          <w:rFonts w:ascii="Arial" w:hAnsi="Arial" w:cs="Arial"/>
        </w:rPr>
      </w:pPr>
      <w:r>
        <w:rPr>
          <w:rFonts w:ascii="Arial" w:hAnsi="Arial" w:cs="Arial"/>
        </w:rPr>
        <w:t>F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By contrast, Table 7 reveals some </w:t>
      </w:r>
      <w:r w:rsidR="00662FBF">
        <w:rPr>
          <w:rFonts w:ascii="Arial" w:hAnsi="Arial" w:cs="Arial"/>
        </w:rPr>
        <w:t xml:space="preserve">signs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 When checking Q-matrix with different decay value, it shows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722661C0" w14:textId="5FE6F2A9" w:rsidR="005C20C7"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p w14:paraId="39F8192F" w14:textId="77777777" w:rsidR="00B11EAF" w:rsidRDefault="00B11EAF" w:rsidP="009E45A5">
      <w:pPr>
        <w:spacing w:after="60"/>
        <w:jc w:val="both"/>
        <w:rPr>
          <w:rFonts w:ascii="Arial" w:hAnsi="Arial" w:cs="Arial"/>
        </w:rPr>
      </w:pP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2B4A4B8A"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tbl>
      <w:tblPr>
        <w:tblStyle w:val="TableGrid"/>
        <w:tblW w:w="0" w:type="auto"/>
        <w:tblLook w:val="04A0" w:firstRow="1" w:lastRow="0" w:firstColumn="1" w:lastColumn="0" w:noHBand="0" w:noVBand="1"/>
      </w:tblPr>
      <w:tblGrid>
        <w:gridCol w:w="4508"/>
        <w:gridCol w:w="4508"/>
      </w:tblGrid>
      <w:tr w:rsidR="00B11EAF" w14:paraId="2D361326" w14:textId="77777777" w:rsidTr="00B11EAF">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B11EAF">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626ADCD0" w:rsidR="00B11EAF" w:rsidRDefault="00B11EAF" w:rsidP="009E45A5">
      <w:pPr>
        <w:spacing w:after="60"/>
        <w:jc w:val="both"/>
        <w:rPr>
          <w:rFonts w:ascii="Arial" w:hAnsi="Arial" w:cs="Arial"/>
        </w:rPr>
      </w:pPr>
      <w:r>
        <w:rPr>
          <w:rFonts w:ascii="Arial" w:hAnsi="Arial" w:cs="Arial"/>
        </w:rPr>
        <w:lastRenderedPageBreak/>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8A60003" w14:textId="535B54DF" w:rsidR="00E0131B" w:rsidRDefault="00E0131B" w:rsidP="009E45A5">
      <w:pPr>
        <w:spacing w:after="60"/>
        <w:jc w:val="both"/>
        <w:rPr>
          <w:rFonts w:ascii="Arial" w:hAnsi="Arial" w:cs="Arial"/>
        </w:rPr>
      </w:pPr>
    </w:p>
    <w:p w14:paraId="65098226" w14:textId="77777777" w:rsidR="00E0131B" w:rsidRDefault="00E0131B" w:rsidP="00E0131B">
      <w:pPr>
        <w:pStyle w:val="Heading2"/>
        <w:numPr>
          <w:ilvl w:val="1"/>
          <w:numId w:val="1"/>
        </w:numPr>
        <w:ind w:left="426" w:hanging="426"/>
        <w:rPr>
          <w:rFonts w:cs="Arial"/>
        </w:rPr>
      </w:pPr>
      <w:r>
        <w:rPr>
          <w:rFonts w:cs="Arial"/>
        </w:rPr>
        <w:t>Conclusions and Future Study</w:t>
      </w:r>
    </w:p>
    <w:p w14:paraId="38D2E1D1" w14:textId="77777777" w:rsidR="00E0131B" w:rsidRDefault="00E0131B" w:rsidP="00E0131B">
      <w:pPr>
        <w:spacing w:after="60"/>
        <w:jc w:val="both"/>
        <w:rPr>
          <w:rFonts w:ascii="Arial" w:hAnsi="Arial" w:cs="Arial"/>
        </w:rPr>
      </w:pPr>
      <w:r>
        <w:rPr>
          <w:rFonts w:ascii="Arial" w:hAnsi="Arial" w:cs="Arial"/>
        </w:rPr>
        <w:t>All parameters impact Q-learning algorithm in different ways. Learning rate has a clear impact on the speed of convergence. Not necessarily the larger the better, but too small leads slow convergence. Adding decay in learning rate could be interesting to explore. The impact of the discount rate is interesting. The unstable Q-value when the discount rate is large tells us to choose a smaller one. Exploration and decay factor control the same thing: exploration versus exploitation. They have the biggest impact on Q-matrix among all. And it is essential to choose the larger value to keep agent explore. We learnt the randomness of agent’s move in section 2.5. This tells us to run the model multiple times for all sections may give us more stable results than we have now. And implement Q-learning in a larger task will provide us more to learn.</w:t>
      </w:r>
    </w:p>
    <w:p w14:paraId="33C2376F" w14:textId="21DF3F7E" w:rsidR="002D3DE6" w:rsidRDefault="002D3DE6" w:rsidP="009E45A5">
      <w:pPr>
        <w:spacing w:after="60"/>
        <w:jc w:val="both"/>
        <w:rPr>
          <w:rFonts w:ascii="Arial" w:hAnsi="Arial" w:cs="Arial"/>
        </w:rPr>
      </w:pPr>
    </w:p>
    <w:p w14:paraId="42B9F8CC" w14:textId="347E5CE2" w:rsidR="002D3DE6" w:rsidRPr="00763D0C" w:rsidRDefault="002D3DE6" w:rsidP="00302ED6">
      <w:pPr>
        <w:pStyle w:val="Heading2"/>
        <w:numPr>
          <w:ilvl w:val="1"/>
          <w:numId w:val="1"/>
        </w:numPr>
        <w:ind w:left="426" w:hanging="426"/>
        <w:rPr>
          <w:rFonts w:cs="Arial"/>
        </w:rPr>
      </w:pPr>
      <w:r>
        <w:rPr>
          <w:rFonts w:cs="Arial"/>
        </w:rPr>
        <w:t>Double Q-Learning</w:t>
      </w:r>
    </w:p>
    <w:p w14:paraId="04F3438B" w14:textId="7B4DE5F8" w:rsidR="00A36399" w:rsidRPr="00B64B91" w:rsidRDefault="00A36399" w:rsidP="00B64B91">
      <w:pPr>
        <w:spacing w:after="60"/>
        <w:jc w:val="both"/>
        <w:rPr>
          <w:rFonts w:ascii="Arial" w:hAnsi="Arial" w:cs="Arial"/>
        </w:rPr>
      </w:pPr>
      <w:r w:rsidRPr="00B64B91">
        <w:rPr>
          <w:rFonts w:ascii="Arial" w:hAnsi="Arial" w:cs="Arial"/>
        </w:rPr>
        <w:t>The Double Q-learning algorithms is a variant of the Q-learning algorithms. It updates the Q-matrix similar to Q-learning. However, it divides the time step in two and there are two Q-matrices</w:t>
      </w:r>
      <w:r w:rsidR="00A26163" w:rsidRPr="00B64B91">
        <w:rPr>
          <w:rFonts w:ascii="Arial" w:hAnsi="Arial" w:cs="Arial"/>
        </w:rPr>
        <w:t xml:space="preserve">. The algorithm randomly updates the Q-matrices one step at a time. </w:t>
      </w:r>
      <w:r w:rsidRPr="00B64B91">
        <w:rPr>
          <w:rFonts w:ascii="Arial" w:hAnsi="Arial" w:cs="Arial"/>
        </w:rPr>
        <w:t xml:space="preserve"> We can think of it as tossing a coin on each step, if the coin is coming up head, then the update is </w:t>
      </w:r>
    </w:p>
    <w:p w14:paraId="0372D396" w14:textId="430ECD3D" w:rsidR="00A36399" w:rsidRPr="00A36399" w:rsidRDefault="00A36399" w:rsidP="00A36399">
      <w:pPr>
        <w:widowControl w:val="0"/>
        <w:spacing w:line="240" w:lineRule="auto"/>
        <w:rPr>
          <w:color w:val="000000" w:themeColor="text1"/>
          <w:sz w:val="21"/>
          <w:szCs w:val="21"/>
        </w:rPr>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 xml:space="preserve">t+1 </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189B9400" w14:textId="729DA254" w:rsidR="00A36399" w:rsidRDefault="00A36399" w:rsidP="00B64B91">
      <w:pPr>
        <w:spacing w:after="60"/>
        <w:jc w:val="both"/>
        <w:rPr>
          <w:rFonts w:ascii="Arial" w:hAnsi="Arial" w:cs="Arial"/>
        </w:rPr>
      </w:pPr>
      <w:r w:rsidRPr="00B64B91">
        <w:rPr>
          <w:rFonts w:ascii="Arial" w:hAnsi="Arial" w:cs="Arial"/>
        </w:rPr>
        <w:t xml:space="preserve">Otherwise we perform the same update with Q1 and Q2 switched (Sutton and </w:t>
      </w:r>
      <w:proofErr w:type="spellStart"/>
      <w:r w:rsidRPr="00B64B91">
        <w:rPr>
          <w:rFonts w:ascii="Arial" w:hAnsi="Arial" w:cs="Arial"/>
        </w:rPr>
        <w:t>Barto</w:t>
      </w:r>
      <w:proofErr w:type="spellEnd"/>
      <w:r w:rsidRPr="00B64B91">
        <w:rPr>
          <w:rFonts w:ascii="Arial" w:hAnsi="Arial" w:cs="Arial"/>
        </w:rPr>
        <w:t xml:space="preserve">, 2018). Our implementation is based on the </w:t>
      </w:r>
      <w:r w:rsidR="00A26163" w:rsidRPr="00B64B91">
        <w:rPr>
          <w:rFonts w:ascii="Arial" w:hAnsi="Arial" w:cs="Arial"/>
        </w:rPr>
        <w:t xml:space="preserve">sum </w:t>
      </w:r>
      <w:r w:rsidRPr="00B64B91">
        <w:rPr>
          <w:rFonts w:ascii="Arial" w:hAnsi="Arial" w:cs="Arial"/>
        </w:rPr>
        <w:t xml:space="preserve">of the two action-value estimates. However, we can also use average or max functions. </w:t>
      </w:r>
      <w:r w:rsidR="00A26163" w:rsidRPr="00B64B91">
        <w:rPr>
          <w:rFonts w:ascii="Arial" w:hAnsi="Arial" w:cs="Arial"/>
        </w:rPr>
        <w:t>The p</w:t>
      </w:r>
      <w:r w:rsidRPr="00B64B91">
        <w:rPr>
          <w:rFonts w:ascii="Arial" w:hAnsi="Arial" w:cs="Arial"/>
        </w:rPr>
        <w:t xml:space="preserve">seudocode of Q-learning is presented in the box below (Sutton and </w:t>
      </w:r>
      <w:proofErr w:type="spellStart"/>
      <w:r w:rsidRPr="00B64B91">
        <w:rPr>
          <w:rFonts w:ascii="Arial" w:hAnsi="Arial" w:cs="Arial"/>
        </w:rPr>
        <w:t>Barto</w:t>
      </w:r>
      <w:proofErr w:type="spellEnd"/>
      <w:r w:rsidRPr="00B64B91">
        <w:rPr>
          <w:rFonts w:ascii="Arial" w:hAnsi="Arial" w:cs="Arial"/>
        </w:rPr>
        <w:t>, 2018).</w:t>
      </w:r>
    </w:p>
    <w:p w14:paraId="24696AF3" w14:textId="528CE383" w:rsidR="00B64B91" w:rsidRDefault="00B64B91" w:rsidP="00B64B91">
      <w:pPr>
        <w:spacing w:after="60"/>
        <w:jc w:val="both"/>
        <w:rPr>
          <w:rFonts w:ascii="Arial" w:hAnsi="Arial" w:cs="Arial"/>
        </w:rPr>
      </w:pPr>
    </w:p>
    <w:tbl>
      <w:tblPr>
        <w:tblStyle w:val="TableGrid"/>
        <w:tblW w:w="0" w:type="auto"/>
        <w:tblLook w:val="04A0" w:firstRow="1" w:lastRow="0" w:firstColumn="1" w:lastColumn="0" w:noHBand="0" w:noVBand="1"/>
      </w:tblPr>
      <w:tblGrid>
        <w:gridCol w:w="9402"/>
      </w:tblGrid>
      <w:tr w:rsidR="00B64B91" w14:paraId="42120823" w14:textId="77777777" w:rsidTr="00B64B91">
        <w:tc>
          <w:tcPr>
            <w:tcW w:w="9402" w:type="dxa"/>
            <w:shd w:val="clear" w:color="auto" w:fill="F2F2F2" w:themeFill="background1" w:themeFillShade="F2"/>
          </w:tcPr>
          <w:p w14:paraId="03A3E843" w14:textId="652BAEC2" w:rsidR="00B64B91" w:rsidRPr="00B64B91" w:rsidRDefault="00B64B91" w:rsidP="00B64B91">
            <w:pPr>
              <w:spacing w:after="60"/>
              <w:jc w:val="both"/>
              <w:rPr>
                <w:rFonts w:ascii="Arial" w:hAnsi="Arial" w:cs="Arial"/>
                <w:b/>
              </w:rPr>
            </w:pPr>
            <w:r w:rsidRPr="00B64B91">
              <w:rPr>
                <w:rFonts w:ascii="Arial" w:hAnsi="Arial" w:cs="Arial"/>
                <w:b/>
              </w:rPr>
              <w:t>Double Q-learning (off-policy TD control) pseudocode</w:t>
            </w:r>
          </w:p>
        </w:tc>
      </w:tr>
      <w:tr w:rsidR="00B64B91" w14:paraId="4ABC3D95" w14:textId="77777777" w:rsidTr="00B64B91">
        <w:tc>
          <w:tcPr>
            <w:tcW w:w="9402" w:type="dxa"/>
          </w:tcPr>
          <w:p w14:paraId="1D41F257" w14:textId="77777777" w:rsidR="00B64B91" w:rsidRDefault="00B64B91" w:rsidP="00B64B91">
            <w:pPr>
              <w:pStyle w:val="NoSpacing"/>
            </w:pPr>
            <w:r w:rsidRPr="00B64B91">
              <w:rPr>
                <w:rFonts w:ascii="Arial" w:hAnsi="Arial" w:cs="Arial"/>
              </w:rPr>
              <w:t>Set algorithm parameters:</w:t>
            </w:r>
            <w:r>
              <w:t xml:space="preserve"> </w:t>
            </w:r>
            <m:oMath>
              <m:r>
                <w:rPr>
                  <w:rFonts w:ascii="Cambria Math" w:hAnsi="Cambria Math"/>
                </w:rPr>
                <m:t>α</m:t>
              </m:r>
              <m:r>
                <m:rPr>
                  <m:sty m:val="p"/>
                </m:rPr>
                <w:rPr>
                  <w:rFonts w:ascii="Cambria Math" w:hAnsi="Cambria Math"/>
                </w:rPr>
                <m:t xml:space="preserve">∈(0,1], </m:t>
              </m:r>
              <m:r>
                <w:rPr>
                  <w:rFonts w:ascii="Cambria Math" w:hAnsi="Cambria Math"/>
                </w:rPr>
                <m:t>γ</m:t>
              </m:r>
              <m:r>
                <m:rPr>
                  <m:sty m:val="p"/>
                </m:rPr>
                <w:rPr>
                  <w:rFonts w:ascii="Cambria Math" w:hAnsi="Cambria Math"/>
                </w:rPr>
                <m:t xml:space="preserve">∈(0,1], </m:t>
              </m:r>
              <m:r>
                <w:rPr>
                  <w:rFonts w:ascii="Cambria Math" w:hAnsi="Cambria Math"/>
                </w:rPr>
                <m:t>ε</m:t>
              </m:r>
              <m:r>
                <m:rPr>
                  <m:sty m:val="p"/>
                </m:rPr>
                <w:rPr>
                  <w:rFonts w:ascii="Cambria Math" w:hAnsi="Cambria Math"/>
                </w:rPr>
                <m:t xml:space="preserve">∈(0,1), </m:t>
              </m:r>
              <m:r>
                <w:rPr>
                  <w:rFonts w:ascii="Cambria Math" w:hAnsi="Cambria Math"/>
                </w:rPr>
                <m:t>df</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p>
          <w:p w14:paraId="05FAB0C0" w14:textId="77777777" w:rsidR="00B64B91" w:rsidRDefault="00B64B91" w:rsidP="00B64B91">
            <w:pPr>
              <w:pStyle w:val="NoSpacing"/>
            </w:pPr>
            <w:r w:rsidRPr="00B64B91">
              <w:rPr>
                <w:rFonts w:ascii="Arial" w:hAnsi="Arial" w:cs="Arial"/>
              </w:rPr>
              <w:t>Initialise</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nd</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rbitrarily set</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s,a) =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s,a)=0</m:t>
              </m:r>
            </m:oMath>
          </w:p>
          <w:p w14:paraId="7D5B719D" w14:textId="77777777" w:rsidR="00B64B91" w:rsidRPr="00B64B91" w:rsidRDefault="00B64B91" w:rsidP="00B64B91">
            <w:pPr>
              <w:pStyle w:val="NoSpacing"/>
              <w:rPr>
                <w:rFonts w:ascii="Arial" w:hAnsi="Arial" w:cs="Arial"/>
              </w:rPr>
            </w:pPr>
            <w:r w:rsidRPr="00B64B91">
              <w:rPr>
                <w:rFonts w:ascii="Arial" w:hAnsi="Arial" w:cs="Arial"/>
              </w:rPr>
              <w:t>Loop for each episode:</w:t>
            </w:r>
          </w:p>
          <w:p w14:paraId="38229942" w14:textId="77777777" w:rsidR="00B64B91" w:rsidRDefault="00B64B91" w:rsidP="00B64B91">
            <w:pPr>
              <w:pStyle w:val="NoSpacing"/>
            </w:pPr>
            <w:r w:rsidRPr="00B64B91">
              <w:rPr>
                <w:rFonts w:ascii="Arial" w:hAnsi="Arial" w:cs="Arial"/>
              </w:rPr>
              <w:t xml:space="preserve">    Initialise</w:t>
            </w:r>
            <w:r>
              <w:t xml:space="preserve"> </w:t>
            </w:r>
            <m:oMath>
              <m:r>
                <w:rPr>
                  <w:rFonts w:ascii="Cambria Math" w:hAnsi="Cambria Math"/>
                </w:rPr>
                <m:t>S</m:t>
              </m:r>
            </m:oMath>
          </w:p>
          <w:p w14:paraId="225E5152" w14:textId="77777777" w:rsidR="00B64B91" w:rsidRPr="00B64B91" w:rsidRDefault="00B64B91" w:rsidP="00B64B91">
            <w:pPr>
              <w:pStyle w:val="NoSpacing"/>
              <w:rPr>
                <w:rFonts w:ascii="Arial" w:hAnsi="Arial" w:cs="Arial"/>
              </w:rPr>
            </w:pPr>
            <w:r>
              <w:t xml:space="preserve">    </w:t>
            </w:r>
            <w:r w:rsidRPr="00B64B91">
              <w:rPr>
                <w:rFonts w:ascii="Arial" w:hAnsi="Arial" w:cs="Arial"/>
              </w:rPr>
              <w:t>Loop for each step of episode:</w:t>
            </w:r>
          </w:p>
          <w:p w14:paraId="17627030" w14:textId="77777777" w:rsidR="00B64B91" w:rsidRDefault="00B64B91" w:rsidP="00B64B91">
            <w:pPr>
              <w:pStyle w:val="NoSpacing"/>
            </w:pPr>
            <w:r>
              <w:t xml:space="preserve">        </w:t>
            </w:r>
            <w:r w:rsidRPr="00B64B91">
              <w:rPr>
                <w:rFonts w:ascii="Arial" w:hAnsi="Arial" w:cs="Arial"/>
              </w:rPr>
              <w:t>Choose</w:t>
            </w:r>
            <w:r>
              <w:t xml:space="preserve"> </w:t>
            </w:r>
            <m:oMath>
              <m:r>
                <w:rPr>
                  <w:rFonts w:ascii="Cambria Math" w:hAnsi="Cambria Math"/>
                </w:rPr>
                <m:t>A</m:t>
              </m:r>
            </m:oMath>
            <w:r>
              <w:t xml:space="preserve"> </w:t>
            </w:r>
            <w:r w:rsidRPr="00B64B91">
              <w:rPr>
                <w:rFonts w:ascii="Arial" w:hAnsi="Arial" w:cs="Arial"/>
              </w:rPr>
              <w:t>from</w:t>
            </w:r>
            <w:r>
              <w:t xml:space="preserve"> </w:t>
            </w:r>
            <m:oMath>
              <m:r>
                <w:rPr>
                  <w:rFonts w:ascii="Cambria Math" w:hAnsi="Cambria Math"/>
                </w:rPr>
                <m:t>S</m:t>
              </m:r>
            </m:oMath>
            <w:r>
              <w:t xml:space="preserve"> </w:t>
            </w:r>
            <w:r w:rsidRPr="00B64B91">
              <w:rPr>
                <w:rFonts w:ascii="Arial" w:hAnsi="Arial" w:cs="Arial"/>
              </w:rPr>
              <w:t xml:space="preserve">using </w:t>
            </w:r>
            <m:oMath>
              <m:r>
                <w:rPr>
                  <w:rFonts w:ascii="Cambria Math" w:hAnsi="Cambria Math" w:cs="Arial"/>
                </w:rPr>
                <m:t>ε</m:t>
              </m:r>
            </m:oMath>
            <w:r w:rsidRPr="00B64B91">
              <w:rPr>
                <w:rFonts w:ascii="Arial" w:hAnsi="Arial" w:cs="Arial"/>
              </w:rPr>
              <w:t>-greedy policy in</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2</m:t>
                  </m:r>
                </m:sub>
              </m:sSub>
            </m:oMath>
          </w:p>
          <w:p w14:paraId="36769A29" w14:textId="77777777" w:rsidR="00B64B91" w:rsidRDefault="00B64B91" w:rsidP="00B64B91">
            <w:pPr>
              <w:pStyle w:val="NoSpacing"/>
            </w:pPr>
            <w:r>
              <w:t xml:space="preserve">        </w:t>
            </w:r>
            <w:r w:rsidRPr="00B64B91">
              <w:rPr>
                <w:rFonts w:ascii="Arial" w:hAnsi="Arial" w:cs="Arial"/>
              </w:rPr>
              <w:t>Take action</w:t>
            </w:r>
            <w:r>
              <w:t xml:space="preserve"> </w:t>
            </w:r>
            <m:oMath>
              <m:r>
                <w:rPr>
                  <w:rFonts w:ascii="Cambria Math" w:hAnsi="Cambria Math"/>
                </w:rPr>
                <m:t>A</m:t>
              </m:r>
            </m:oMath>
            <w:r>
              <w:t xml:space="preserve">, </w:t>
            </w:r>
            <w:r w:rsidRPr="00B64B91">
              <w:rPr>
                <w:rFonts w:ascii="Arial" w:hAnsi="Arial" w:cs="Arial"/>
              </w:rPr>
              <w:t>observe</w:t>
            </w:r>
            <w:r>
              <w:t xml:space="preserve"> </w:t>
            </w:r>
            <m:oMath>
              <m:r>
                <w:rPr>
                  <w:rFonts w:ascii="Cambria Math" w:hAnsi="Cambria Math"/>
                </w:rPr>
                <m:t>R</m:t>
              </m:r>
            </m:oMath>
            <w:r>
              <w:t xml:space="preserve">, </w:t>
            </w:r>
            <m:oMath>
              <m:r>
                <w:rPr>
                  <w:rFonts w:ascii="Cambria Math" w:hAnsi="Cambria Math"/>
                </w:rPr>
                <m:t>S'</m:t>
              </m:r>
            </m:oMath>
          </w:p>
          <w:p w14:paraId="7F04DDA0" w14:textId="77777777" w:rsidR="00B64B91" w:rsidRDefault="00B64B91" w:rsidP="00B64B91">
            <w:pPr>
              <w:pStyle w:val="NoSpacing"/>
            </w:pPr>
            <w:r>
              <w:t xml:space="preserve">        </w:t>
            </w:r>
            <w:r w:rsidRPr="00B64B91">
              <w:rPr>
                <w:rFonts w:ascii="Arial" w:hAnsi="Arial" w:cs="Arial"/>
              </w:rPr>
              <w:t>With</w:t>
            </w:r>
            <w:r>
              <w:t xml:space="preserve"> 0.5 </w:t>
            </w:r>
            <w:r w:rsidRPr="00B64B91">
              <w:rPr>
                <w:rFonts w:ascii="Arial" w:hAnsi="Arial" w:cs="Arial"/>
              </w:rPr>
              <w:t>probability</w:t>
            </w:r>
            <w:r>
              <w:t xml:space="preserve">: </w:t>
            </w:r>
          </w:p>
          <w:p w14:paraId="78B72EF2" w14:textId="77777777" w:rsidR="00B64B91" w:rsidRPr="00D85FD5" w:rsidRDefault="00B64B91" w:rsidP="00B64B91">
            <w:pPr>
              <w:pStyle w:val="NoSpacing"/>
              <w:rPr>
                <w:color w:val="000000" w:themeColor="text1"/>
              </w:rPr>
            </w:pPr>
            <w:r w:rsidRPr="00D85FD5">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 α</m:t>
              </m:r>
              <m:r>
                <w:rPr>
                  <w:rFonts w:ascii="Cambria Math" w:hAnsi="Cambria Math"/>
                  <w:color w:val="000000" w:themeColor="text1"/>
                  <w:u w:val="single"/>
                </w:rPr>
                <m:t>[</m:t>
              </m:r>
              <m:sSub>
                <m:sSubPr>
                  <m:ctrlPr>
                    <w:rPr>
                      <w:rFonts w:ascii="Cambria Math" w:hAnsi="Cambria Math"/>
                      <w:color w:val="000000" w:themeColor="text1"/>
                      <w:u w:val="single"/>
                    </w:rPr>
                  </m:ctrlPr>
                </m:sSubPr>
                <m:e>
                  <m:r>
                    <w:rPr>
                      <w:rFonts w:ascii="Cambria Math" w:hAnsi="Cambria Math"/>
                      <w:color w:val="000000" w:themeColor="text1"/>
                      <w:u w:val="single"/>
                    </w:rPr>
                    <m:t>R</m:t>
                  </m:r>
                </m:e>
                <m:sub>
                  <m:r>
                    <w:rPr>
                      <w:rFonts w:ascii="Cambria Math" w:hAnsi="Cambria Math"/>
                      <w:color w:val="000000" w:themeColor="text1"/>
                      <w:u w:val="single"/>
                    </w:rPr>
                    <m:t>t+1</m:t>
                  </m:r>
                </m:sub>
              </m:sSub>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 xml:space="preserve">t+1 </m:t>
                  </m:r>
                </m:sub>
              </m:sSub>
              <m:r>
                <w:rPr>
                  <w:rFonts w:ascii="Cambria Math" w:hAnsi="Cambria Math"/>
                  <w:color w:val="000000" w:themeColor="text1"/>
                </w:rPr>
                <m:t>, max</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oMath>
          </w:p>
          <w:p w14:paraId="2690E271" w14:textId="77777777" w:rsidR="00B64B91" w:rsidRDefault="00B64B91" w:rsidP="00B64B91">
            <w:pPr>
              <w:pStyle w:val="NoSpacing"/>
            </w:pPr>
            <w:r>
              <w:t xml:space="preserve">        </w:t>
            </w:r>
            <w:r w:rsidRPr="00B64B91">
              <w:rPr>
                <w:rFonts w:ascii="Arial" w:hAnsi="Arial" w:cs="Arial"/>
              </w:rPr>
              <w:t>else</w:t>
            </w:r>
            <w:r>
              <w:t>:</w:t>
            </w:r>
          </w:p>
          <w:p w14:paraId="1F4BCB84" w14:textId="77777777" w:rsidR="00B64B91" w:rsidRDefault="00B64B91" w:rsidP="00B64B91">
            <w:pPr>
              <w:pStyle w:val="NoSpacing"/>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 xml:space="preserve">1 </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39CB3EDA" w14:textId="77777777" w:rsidR="00B64B91" w:rsidRDefault="00B64B91" w:rsidP="00B64B91">
            <w:pPr>
              <w:pStyle w:val="NoSpacing"/>
            </w:pPr>
            <w:r>
              <w:t xml:space="preserve">        </w:t>
            </w:r>
            <m:oMath>
              <m:r>
                <w:rPr>
                  <w:rFonts w:ascii="Cambria Math" w:hAnsi="Cambria Math"/>
                </w:rPr>
                <m:t>S←S'</m:t>
              </m:r>
            </m:oMath>
          </w:p>
          <w:p w14:paraId="4536F801" w14:textId="77777777" w:rsidR="00B64B91" w:rsidRDefault="00B64B91" w:rsidP="00B64B91">
            <w:pPr>
              <w:pStyle w:val="NoSpacing"/>
            </w:pPr>
            <w:r>
              <w:t xml:space="preserve">        </w:t>
            </w:r>
            <m:oMath>
              <m:r>
                <w:rPr>
                  <w:rFonts w:ascii="Cambria Math" w:hAnsi="Cambria Math"/>
                </w:rPr>
                <m:t>ε' =ε×df</m:t>
              </m:r>
            </m:oMath>
          </w:p>
          <w:p w14:paraId="48CF1097" w14:textId="68D50ACA" w:rsidR="00B64B91" w:rsidRDefault="00B64B91" w:rsidP="00B64B91">
            <w:pPr>
              <w:spacing w:after="60"/>
              <w:jc w:val="both"/>
              <w:rPr>
                <w:rFonts w:ascii="Arial" w:hAnsi="Arial" w:cs="Arial"/>
              </w:rPr>
            </w:pPr>
            <w:r>
              <w:t xml:space="preserve">    </w:t>
            </w:r>
            <w:r w:rsidRPr="00B64B91">
              <w:rPr>
                <w:rFonts w:ascii="Arial" w:hAnsi="Arial" w:cs="Arial"/>
              </w:rPr>
              <w:t>until</w:t>
            </w:r>
            <w:r>
              <w:t xml:space="preserve"> </w:t>
            </w:r>
            <m:oMath>
              <m:r>
                <w:rPr>
                  <w:rFonts w:ascii="Cambria Math" w:hAnsi="Cambria Math"/>
                </w:rPr>
                <m:t>S</m:t>
              </m:r>
            </m:oMath>
            <w:r>
              <w:t xml:space="preserve"> </w:t>
            </w:r>
            <w:r w:rsidRPr="00B64B91">
              <w:rPr>
                <w:rFonts w:ascii="Arial" w:hAnsi="Arial" w:cs="Arial"/>
              </w:rPr>
              <w:t>is terminal</w:t>
            </w:r>
          </w:p>
        </w:tc>
      </w:tr>
    </w:tbl>
    <w:p w14:paraId="4AF5CB81" w14:textId="77777777" w:rsidR="00B64B91" w:rsidRPr="00B64B91" w:rsidRDefault="00B64B91" w:rsidP="00B64B91">
      <w:pPr>
        <w:spacing w:after="60"/>
        <w:jc w:val="both"/>
        <w:rPr>
          <w:rFonts w:ascii="Arial" w:hAnsi="Arial" w:cs="Arial"/>
        </w:rPr>
      </w:pPr>
    </w:p>
    <w:p w14:paraId="703BCA59" w14:textId="2CD5760A" w:rsidR="00A36399" w:rsidRDefault="00A36399" w:rsidP="00EC1B26">
      <w:pPr>
        <w:spacing w:after="60" w:line="240" w:lineRule="auto"/>
        <w:jc w:val="both"/>
      </w:pPr>
      <w:r w:rsidRPr="00B64B91">
        <w:rPr>
          <w:rFonts w:ascii="Arial" w:hAnsi="Arial" w:cs="Arial"/>
        </w:rPr>
        <w:t xml:space="preserve">The main reason for us to choose Double Q-learning as the alternative algorithm is due to the maximisation bias in Q-learning. In Q-learning, we use the ε-greedy policy which includes a </w:t>
      </w:r>
      <w:r w:rsidRPr="00B64B91">
        <w:rPr>
          <w:rFonts w:ascii="Arial" w:hAnsi="Arial" w:cs="Arial"/>
        </w:rPr>
        <w:lastRenderedPageBreak/>
        <w:t>maximization step over estimated action values. Hence our result can lead to a significant positive bias. Hasselt</w:t>
      </w:r>
      <w:r w:rsidR="00EC1B26">
        <w:rPr>
          <w:rFonts w:ascii="Arial" w:hAnsi="Arial" w:cs="Arial"/>
        </w:rPr>
        <w:t xml:space="preserve"> (2010)</w:t>
      </w:r>
      <w:r w:rsidRPr="00B64B91">
        <w:rPr>
          <w:rFonts w:ascii="Arial" w:hAnsi="Arial" w:cs="Arial"/>
        </w:rPr>
        <w:t xml:space="preserve"> proved that Double Q-learning:</w:t>
      </w:r>
      <m:oMath>
        <m:r>
          <w:rPr>
            <w:rFonts w:ascii="Cambria Math" w:hAnsi="Cambria Math"/>
          </w:rPr>
          <m:t xml:space="preserve"> E[</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sz w:val="21"/>
            <w:szCs w:val="21"/>
          </w:rPr>
          <m:t>≤ max(</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m:t>
        </m:r>
      </m:oMath>
      <w:r>
        <w:t xml:space="preserve"> </w:t>
      </w:r>
      <w:r w:rsidRPr="00EC1B26">
        <w:rPr>
          <w:rFonts w:ascii="Arial" w:hAnsi="Arial" w:cs="Arial"/>
        </w:rPr>
        <w:t xml:space="preserve">. Hence, over iterations, </w:t>
      </w:r>
      <m:oMath>
        <m:sSub>
          <m:sSubPr>
            <m:ctrlPr>
              <w:rPr>
                <w:rFonts w:ascii="Cambria Math" w:hAnsi="Cambria Math" w:cs="Arial"/>
              </w:rPr>
            </m:ctrlPr>
          </m:sSubPr>
          <m:e>
            <m:r>
              <w:rPr>
                <w:rFonts w:ascii="Cambria Math" w:hAnsi="Cambria Math" w:cs="Arial"/>
              </w:rPr>
              <m:t>Q</m:t>
            </m:r>
          </m:e>
          <m:sub>
            <m:r>
              <m:rPr>
                <m:sty m:val="p"/>
              </m:rPr>
              <w:rPr>
                <w:rFonts w:ascii="Cambria Math" w:hAnsi="Cambria Math" w:cs="Arial"/>
              </w:rPr>
              <m:t>1</m:t>
            </m:r>
          </m:sub>
        </m:sSub>
      </m:oMath>
      <w:r w:rsidR="00EC1B26">
        <w:rPr>
          <w:rFonts w:ascii="Arial" w:hAnsi="Arial" w:cs="Arial"/>
        </w:rPr>
        <w:t xml:space="preserve"> </w:t>
      </w:r>
      <w:r w:rsidRPr="00EC1B26">
        <w:rPr>
          <w:rFonts w:ascii="Arial" w:hAnsi="Arial" w:cs="Arial"/>
        </w:rPr>
        <w:t>is not updated with a maximum value.</w:t>
      </w:r>
      <w:r>
        <w:t xml:space="preserve"> </w:t>
      </w:r>
    </w:p>
    <w:p w14:paraId="4A79D77C" w14:textId="77777777" w:rsidR="00EC1B26" w:rsidRPr="00EC1B26" w:rsidRDefault="00EC1B26" w:rsidP="00EC1B26">
      <w:pPr>
        <w:spacing w:after="60"/>
        <w:jc w:val="both"/>
        <w:rPr>
          <w:rFonts w:ascii="Arial" w:hAnsi="Arial" w:cs="Arial"/>
        </w:rPr>
      </w:pPr>
    </w:p>
    <w:p w14:paraId="53064E7C" w14:textId="17C8CC11" w:rsidR="00A36399" w:rsidRDefault="00A36399" w:rsidP="00EC1B26">
      <w:pPr>
        <w:spacing w:after="60" w:line="240" w:lineRule="auto"/>
        <w:jc w:val="both"/>
        <w:rPr>
          <w:rFonts w:ascii="Arial" w:hAnsi="Arial" w:cs="Arial"/>
          <w:i/>
          <w:color w:val="808080" w:themeColor="background1" w:themeShade="80"/>
        </w:rPr>
      </w:pPr>
      <w:r w:rsidRPr="00EC1B26">
        <w:rPr>
          <w:rFonts w:ascii="Arial" w:hAnsi="Arial" w:cs="Arial"/>
        </w:rPr>
        <w:t xml:space="preserve">For a fair comparison, we also applied the </w:t>
      </w:r>
      <m:oMath>
        <m:r>
          <w:rPr>
            <w:rFonts w:ascii="Cambria Math" w:hAnsi="Cambria Math" w:cs="Arial"/>
          </w:rPr>
          <m:t>ε</m:t>
        </m:r>
      </m:oMath>
      <w:r w:rsidRPr="00EC1B26">
        <w:rPr>
          <w:rFonts w:ascii="Arial" w:hAnsi="Arial" w:cs="Arial"/>
        </w:rPr>
        <w:t>-greedy policy for Double Q-learning</w:t>
      </w:r>
      <w:r w:rsidR="00A26163" w:rsidRPr="00EC1B26">
        <w:rPr>
          <w:rFonts w:ascii="Arial" w:hAnsi="Arial" w:cs="Arial"/>
        </w:rPr>
        <w:t xml:space="preserve"> and</w:t>
      </w:r>
      <w:r w:rsidRPr="00EC1B26">
        <w:rPr>
          <w:rFonts w:ascii="Arial" w:hAnsi="Arial" w:cs="Arial"/>
        </w:rPr>
        <w:t xml:space="preserve"> we set  </w:t>
      </w:r>
      <m:oMath>
        <m:r>
          <w:rPr>
            <w:rFonts w:ascii="Cambria Math" w:hAnsi="Cambria Math" w:cs="Arial"/>
          </w:rPr>
          <m:t>α</m:t>
        </m:r>
        <m:r>
          <m:rPr>
            <m:sty m:val="p"/>
          </m:rPr>
          <w:rPr>
            <w:rFonts w:ascii="Cambria Math" w:hAnsi="Cambria Math" w:cs="Arial"/>
          </w:rPr>
          <m:t xml:space="preserve">=0.9, </m:t>
        </m:r>
        <m:r>
          <w:rPr>
            <w:rFonts w:ascii="Cambria Math" w:hAnsi="Cambria Math" w:cs="Arial"/>
          </w:rPr>
          <m:t>γ</m:t>
        </m:r>
        <m:r>
          <m:rPr>
            <m:sty m:val="p"/>
          </m:rPr>
          <w:rPr>
            <w:rFonts w:ascii="Cambria Math" w:hAnsi="Cambria Math" w:cs="Arial"/>
          </w:rPr>
          <m:t xml:space="preserve">=0.8, </m:t>
        </m:r>
        <m:r>
          <w:rPr>
            <w:rFonts w:ascii="Cambria Math" w:hAnsi="Cambria Math" w:cs="Arial"/>
          </w:rPr>
          <m:t>ε</m:t>
        </m:r>
        <m:r>
          <m:rPr>
            <m:sty m:val="p"/>
          </m:rPr>
          <w:rPr>
            <w:rFonts w:ascii="Cambria Math" w:hAnsi="Cambria Math" w:cs="Arial"/>
          </w:rPr>
          <m:t xml:space="preserve">=0.7, </m:t>
        </m:r>
        <m:r>
          <w:rPr>
            <w:rFonts w:ascii="Cambria Math" w:hAnsi="Cambria Math" w:cs="Arial"/>
          </w:rPr>
          <m:t>df</m:t>
        </m:r>
        <m:r>
          <m:rPr>
            <m:sty m:val="p"/>
          </m:rPr>
          <w:rPr>
            <w:rFonts w:ascii="Cambria Math" w:hAnsi="Cambria Math" w:cs="Arial"/>
          </w:rPr>
          <m:t xml:space="preserve">=0.999 </m:t>
        </m:r>
      </m:oMath>
      <w:r w:rsidRPr="00EC1B26">
        <w:rPr>
          <w:rFonts w:ascii="Arial" w:hAnsi="Arial" w:cs="Arial"/>
        </w:rPr>
        <w:t>which are the best parameters from our grid search</w:t>
      </w:r>
      <w:r w:rsidR="00A26163" w:rsidRPr="00EC1B26">
        <w:rPr>
          <w:rFonts w:ascii="Arial" w:hAnsi="Arial" w:cs="Arial"/>
        </w:rPr>
        <w:t xml:space="preserve"> in Q-learning.</w:t>
      </w:r>
      <w:r w:rsidRPr="00EC1B26">
        <w:rPr>
          <w:rFonts w:ascii="Arial" w:hAnsi="Arial" w:cs="Arial"/>
        </w:rPr>
        <w:t xml:space="preserve"> We </w:t>
      </w:r>
      <w:r w:rsidR="00A26163" w:rsidRPr="00EC1B26">
        <w:rPr>
          <w:rFonts w:ascii="Arial" w:hAnsi="Arial" w:cs="Arial"/>
        </w:rPr>
        <w:t xml:space="preserve">also </w:t>
      </w:r>
      <w:r w:rsidRPr="00EC1B26">
        <w:rPr>
          <w:rFonts w:ascii="Arial" w:hAnsi="Arial" w:cs="Arial"/>
        </w:rPr>
        <w:t>run the algorithm for 1000 episodes and have a similar setup as to the Q-learning implementation. The below figures are the performance/steps vs. episodes results.</w:t>
      </w:r>
      <w:r>
        <w:t xml:space="preserve"> </w:t>
      </w:r>
      <w:r>
        <w:rPr>
          <w:rFonts w:ascii="Arial" w:hAnsi="Arial" w:cs="Arial"/>
          <w:i/>
          <w:color w:val="808080" w:themeColor="background1" w:themeShade="80"/>
        </w:rPr>
        <w:t>[</w:t>
      </w:r>
      <w:r w:rsidRPr="00A36399">
        <w:rPr>
          <w:rFonts w:ascii="Arial" w:hAnsi="Arial" w:cs="Arial"/>
          <w:i/>
          <w:color w:val="808080" w:themeColor="background1" w:themeShade="80"/>
        </w:rPr>
        <w:t>Hypothesis Statement 5</w:t>
      </w:r>
      <w:r>
        <w:rPr>
          <w:rFonts w:ascii="Arial" w:hAnsi="Arial" w:cs="Arial"/>
          <w:i/>
          <w:color w:val="808080" w:themeColor="background1" w:themeShade="80"/>
        </w:rPr>
        <w:t xml:space="preserve">: </w:t>
      </w:r>
      <w:r w:rsidRPr="00A36399">
        <w:rPr>
          <w:rFonts w:ascii="Arial" w:hAnsi="Arial" w:cs="Arial"/>
          <w:i/>
          <w:color w:val="808080" w:themeColor="background1" w:themeShade="80"/>
        </w:rPr>
        <w:t xml:space="preserve">Double Q-learning will </w:t>
      </w:r>
      <w:commentRangeStart w:id="1"/>
      <w:r w:rsidRPr="00A36399">
        <w:rPr>
          <w:rFonts w:ascii="Arial" w:hAnsi="Arial" w:cs="Arial"/>
          <w:i/>
          <w:color w:val="808080" w:themeColor="background1" w:themeShade="80"/>
        </w:rPr>
        <w:t xml:space="preserve">outperform </w:t>
      </w:r>
      <w:commentRangeEnd w:id="1"/>
      <w:r w:rsidR="00E0131B">
        <w:rPr>
          <w:rStyle w:val="CommentReference"/>
        </w:rPr>
        <w:commentReference w:id="1"/>
      </w:r>
      <w:r w:rsidRPr="00A36399">
        <w:rPr>
          <w:rFonts w:ascii="Arial" w:hAnsi="Arial" w:cs="Arial"/>
          <w:i/>
          <w:color w:val="808080" w:themeColor="background1" w:themeShade="80"/>
        </w:rPr>
        <w:t>Q-learning</w:t>
      </w:r>
      <w:r>
        <w:rPr>
          <w:rFonts w:ascii="Arial" w:hAnsi="Arial" w:cs="Arial"/>
          <w:i/>
          <w:color w:val="808080" w:themeColor="background1" w:themeShade="80"/>
        </w:rPr>
        <w:t>]</w:t>
      </w:r>
    </w:p>
    <w:p w14:paraId="0D496027" w14:textId="77777777" w:rsidR="00E0131B" w:rsidRDefault="00E0131B" w:rsidP="00EC1B26">
      <w:pPr>
        <w:spacing w:after="60" w:line="240" w:lineRule="auto"/>
        <w:jc w:val="both"/>
      </w:pPr>
    </w:p>
    <w:tbl>
      <w:tblPr>
        <w:tblStyle w:val="TableGrid"/>
        <w:tblW w:w="0" w:type="auto"/>
        <w:tblLook w:val="04A0" w:firstRow="1" w:lastRow="0" w:firstColumn="1" w:lastColumn="0" w:noHBand="0" w:noVBand="1"/>
      </w:tblPr>
      <w:tblGrid>
        <w:gridCol w:w="4701"/>
        <w:gridCol w:w="4701"/>
      </w:tblGrid>
      <w:tr w:rsidR="00EC1B26" w14:paraId="46F32AFE" w14:textId="77777777" w:rsidTr="00EC1B26">
        <w:tc>
          <w:tcPr>
            <w:tcW w:w="4701" w:type="dxa"/>
          </w:tcPr>
          <w:p w14:paraId="210E88BF" w14:textId="7A7B3A3E" w:rsidR="00EC1B26" w:rsidRDefault="00EC1B26" w:rsidP="00863503">
            <w:r w:rsidRPr="006B4910">
              <w:rPr>
                <w:noProof/>
              </w:rPr>
              <w:drawing>
                <wp:anchor distT="0" distB="0" distL="114300" distR="114300" simplePos="0" relativeHeight="251660288" behindDoc="0" locked="0" layoutInCell="1" allowOverlap="1" wp14:anchorId="6476590D" wp14:editId="2B4343BB">
                  <wp:simplePos x="0" y="0"/>
                  <wp:positionH relativeFrom="column">
                    <wp:posOffset>-6350</wp:posOffset>
                  </wp:positionH>
                  <wp:positionV relativeFrom="paragraph">
                    <wp:posOffset>172085</wp:posOffset>
                  </wp:positionV>
                  <wp:extent cx="2809875" cy="207200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09875" cy="2072005"/>
                          </a:xfrm>
                          <a:prstGeom prst="rect">
                            <a:avLst/>
                          </a:prstGeom>
                        </pic:spPr>
                      </pic:pic>
                    </a:graphicData>
                  </a:graphic>
                  <wp14:sizeRelH relativeFrom="page">
                    <wp14:pctWidth>0</wp14:pctWidth>
                  </wp14:sizeRelH>
                  <wp14:sizeRelV relativeFrom="page">
                    <wp14:pctHeight>0</wp14:pctHeight>
                  </wp14:sizeRelV>
                </wp:anchor>
              </w:drawing>
            </w:r>
          </w:p>
        </w:tc>
        <w:tc>
          <w:tcPr>
            <w:tcW w:w="4701" w:type="dxa"/>
            <w:vAlign w:val="center"/>
          </w:tcPr>
          <w:p w14:paraId="45A0DAB5" w14:textId="5D6C95BD" w:rsidR="00EC1B26" w:rsidRDefault="00EC1B26" w:rsidP="00EC1B26">
            <w:pPr>
              <w:jc w:val="center"/>
            </w:pPr>
            <w:r>
              <w:rPr>
                <w:noProof/>
              </w:rPr>
              <w:drawing>
                <wp:inline distT="114300" distB="114300" distL="114300" distR="114300" wp14:anchorId="29B96328" wp14:editId="481DB3CC">
                  <wp:extent cx="2724150" cy="214630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2724150" cy="2146300"/>
                          </a:xfrm>
                          <a:prstGeom prst="rect">
                            <a:avLst/>
                          </a:prstGeom>
                          <a:ln/>
                        </pic:spPr>
                      </pic:pic>
                    </a:graphicData>
                  </a:graphic>
                </wp:inline>
              </w:drawing>
            </w:r>
          </w:p>
        </w:tc>
      </w:tr>
      <w:tr w:rsidR="00EC1B26" w14:paraId="26E15406" w14:textId="77777777" w:rsidTr="00EC1B26">
        <w:tc>
          <w:tcPr>
            <w:tcW w:w="4701" w:type="dxa"/>
          </w:tcPr>
          <w:p w14:paraId="79C538EC" w14:textId="464EE4D8" w:rsidR="00EC1B26" w:rsidRPr="00EC1B26" w:rsidRDefault="00EC1B26" w:rsidP="00EC1B26">
            <w:pPr>
              <w:jc w:val="center"/>
              <w:rPr>
                <w:rFonts w:ascii="Arial" w:hAnsi="Arial" w:cs="Arial"/>
                <w:sz w:val="18"/>
              </w:rPr>
            </w:pPr>
            <w:r w:rsidRPr="00EC1B26">
              <w:rPr>
                <w:rFonts w:ascii="Arial" w:hAnsi="Arial" w:cs="Arial"/>
                <w:sz w:val="18"/>
              </w:rPr>
              <w:t>Figure 11. Q-learning algorithm in 1000 episodes</w:t>
            </w:r>
          </w:p>
        </w:tc>
        <w:tc>
          <w:tcPr>
            <w:tcW w:w="4701" w:type="dxa"/>
          </w:tcPr>
          <w:p w14:paraId="1E25B018" w14:textId="758EA3A2" w:rsidR="00EC1B26" w:rsidRPr="00EC1B26" w:rsidRDefault="00EC1B26" w:rsidP="00EC1B26">
            <w:pPr>
              <w:jc w:val="center"/>
              <w:rPr>
                <w:rFonts w:ascii="Arial" w:hAnsi="Arial" w:cs="Arial"/>
                <w:sz w:val="18"/>
              </w:rPr>
            </w:pPr>
            <w:r w:rsidRPr="00EC1B26">
              <w:rPr>
                <w:rFonts w:ascii="Arial" w:hAnsi="Arial" w:cs="Arial"/>
                <w:sz w:val="18"/>
              </w:rPr>
              <w:t>Table 13. Descriptive statistics of 1000 episodes</w:t>
            </w:r>
          </w:p>
        </w:tc>
      </w:tr>
    </w:tbl>
    <w:p w14:paraId="72A97743" w14:textId="77777777" w:rsidR="00EC1B26" w:rsidRDefault="00EC1B26" w:rsidP="00863503"/>
    <w:p w14:paraId="22E3ADBB" w14:textId="50B7F8A4" w:rsidR="00A36399" w:rsidRDefault="00A36399" w:rsidP="00EC1B26">
      <w:pPr>
        <w:spacing w:after="60"/>
        <w:jc w:val="both"/>
        <w:rPr>
          <w:rFonts w:ascii="Arial" w:hAnsi="Arial" w:cs="Arial"/>
        </w:rPr>
      </w:pPr>
      <w:r w:rsidRPr="00EC1B26">
        <w:rPr>
          <w:rFonts w:ascii="Arial" w:hAnsi="Arial" w:cs="Arial"/>
        </w:rPr>
        <w:t xml:space="preserve">Figure 11 shows the performance </w:t>
      </w:r>
      <w:r w:rsidR="00A26163" w:rsidRPr="00EC1B26">
        <w:rPr>
          <w:rFonts w:ascii="Arial" w:hAnsi="Arial" w:cs="Arial"/>
        </w:rPr>
        <w:t xml:space="preserve">for </w:t>
      </w:r>
      <w:r w:rsidRPr="00EC1B26">
        <w:rPr>
          <w:rFonts w:ascii="Arial" w:hAnsi="Arial" w:cs="Arial"/>
        </w:rPr>
        <w:t xml:space="preserve">1000 episodes. </w:t>
      </w:r>
      <w:commentRangeStart w:id="2"/>
      <w:r w:rsidR="00A26163" w:rsidRPr="00EC1B26">
        <w:rPr>
          <w:rFonts w:ascii="Arial" w:hAnsi="Arial" w:cs="Arial"/>
        </w:rPr>
        <w:t xml:space="preserve">From only </w:t>
      </w:r>
      <w:r w:rsidRPr="00EC1B26">
        <w:rPr>
          <w:rFonts w:ascii="Arial" w:hAnsi="Arial" w:cs="Arial"/>
        </w:rPr>
        <w:t>around 80th episode, it starts to converge, and agent only takes 4 steps (the optimal route) to reach the destination, whereas Q-learning took 200 episodes to converge</w:t>
      </w:r>
      <w:commentRangeEnd w:id="2"/>
      <w:r w:rsidR="00EC1B26">
        <w:rPr>
          <w:rStyle w:val="CommentReference"/>
        </w:rPr>
        <w:commentReference w:id="2"/>
      </w:r>
      <w:r w:rsidRPr="00EC1B26">
        <w:rPr>
          <w:rFonts w:ascii="Arial" w:hAnsi="Arial" w:cs="Arial"/>
        </w:rPr>
        <w:t xml:space="preserve">. </w:t>
      </w:r>
      <w:r w:rsidR="00A26163" w:rsidRPr="00EC1B26">
        <w:rPr>
          <w:rFonts w:ascii="Arial" w:hAnsi="Arial" w:cs="Arial"/>
        </w:rPr>
        <w:t xml:space="preserve">Our results </w:t>
      </w:r>
      <w:r w:rsidRPr="00EC1B26">
        <w:rPr>
          <w:rFonts w:ascii="Arial" w:hAnsi="Arial" w:cs="Arial"/>
        </w:rPr>
        <w:t xml:space="preserve">agree with our </w:t>
      </w:r>
      <w:commentRangeStart w:id="3"/>
      <w:r w:rsidRPr="00EC1B26">
        <w:rPr>
          <w:rFonts w:ascii="Arial" w:hAnsi="Arial" w:cs="Arial"/>
        </w:rPr>
        <w:t>hypothesis</w:t>
      </w:r>
      <w:commentRangeEnd w:id="3"/>
      <w:r w:rsidR="00E0131B">
        <w:rPr>
          <w:rStyle w:val="CommentReference"/>
        </w:rPr>
        <w:commentReference w:id="3"/>
      </w:r>
      <w:r w:rsidRPr="00EC1B26">
        <w:rPr>
          <w:rFonts w:ascii="Arial" w:hAnsi="Arial" w:cs="Arial"/>
        </w:rPr>
        <w:t xml:space="preserve">, </w:t>
      </w:r>
      <w:r w:rsidR="00863503" w:rsidRPr="00EC1B26">
        <w:rPr>
          <w:rFonts w:ascii="Arial" w:hAnsi="Arial" w:cs="Arial"/>
        </w:rPr>
        <w:t>and we conclude that</w:t>
      </w:r>
      <w:r w:rsidRPr="00EC1B26">
        <w:rPr>
          <w:rFonts w:ascii="Arial" w:hAnsi="Arial" w:cs="Arial"/>
        </w:rPr>
        <w:t xml:space="preserve"> Double Q-learning is a more efficiency algorithm</w:t>
      </w:r>
      <w:r w:rsidR="00AE33C6" w:rsidRPr="00EC1B26">
        <w:rPr>
          <w:rFonts w:ascii="Arial" w:hAnsi="Arial" w:cs="Arial"/>
        </w:rPr>
        <w:t xml:space="preserve"> than Q-learning</w:t>
      </w:r>
      <w:r w:rsidRPr="00EC1B26">
        <w:rPr>
          <w:rFonts w:ascii="Arial" w:hAnsi="Arial" w:cs="Arial"/>
        </w:rPr>
        <w:t>. We can compare the results more precisely by analysing the average reward per steps</w:t>
      </w:r>
      <w:r w:rsidR="00A26163" w:rsidRPr="00EC1B26">
        <w:rPr>
          <w:rFonts w:ascii="Arial" w:hAnsi="Arial" w:cs="Arial"/>
        </w:rPr>
        <w:t xml:space="preserve"> (see Table 13)</w:t>
      </w:r>
      <w:r w:rsidRPr="00EC1B26">
        <w:rPr>
          <w:rFonts w:ascii="Arial" w:hAnsi="Arial" w:cs="Arial"/>
        </w:rPr>
        <w:t xml:space="preserve">. We can see that Double Q-learning has a slightly higher average rewards (with mean 54) and a higher average step of mean 4.7 (0.3 less than Q-learning). </w:t>
      </w:r>
      <w:commentRangeStart w:id="4"/>
      <w:del w:id="5" w:author="Xin Li" w:date="2019-03-26T21:10:00Z">
        <w:r w:rsidRPr="00EC1B26" w:rsidDel="00E0131B">
          <w:rPr>
            <w:rFonts w:ascii="Arial" w:hAnsi="Arial" w:cs="Arial"/>
          </w:rPr>
          <w:delText>Moreover</w:delText>
        </w:r>
      </w:del>
      <w:ins w:id="6" w:author="Xin Li" w:date="2019-03-26T21:10:00Z">
        <w:r w:rsidR="00E0131B">
          <w:rPr>
            <w:rFonts w:ascii="Arial" w:hAnsi="Arial" w:cs="Arial"/>
          </w:rPr>
          <w:t>Also</w:t>
        </w:r>
      </w:ins>
      <w:commentRangeEnd w:id="4"/>
      <w:ins w:id="7" w:author="Xin Li" w:date="2019-03-26T21:18:00Z">
        <w:r w:rsidR="006D1C8E">
          <w:rPr>
            <w:rStyle w:val="CommentReference"/>
          </w:rPr>
          <w:commentReference w:id="4"/>
        </w:r>
      </w:ins>
      <w:r w:rsidRPr="00EC1B26">
        <w:rPr>
          <w:rFonts w:ascii="Arial" w:hAnsi="Arial" w:cs="Arial"/>
        </w:rPr>
        <w:t>, the standard deviation of average reward is 10.9 and average step is 2.3 respectively, which are significantly less than Q-learning (</w:t>
      </w:r>
      <w:commentRangeStart w:id="8"/>
      <w:r w:rsidRPr="00EC1B26">
        <w:rPr>
          <w:rFonts w:ascii="Arial" w:hAnsi="Arial" w:cs="Arial"/>
        </w:rPr>
        <w:t>14.8 and 5.1 respectively</w:t>
      </w:r>
      <w:commentRangeEnd w:id="8"/>
      <w:r w:rsidR="00E0131B">
        <w:rPr>
          <w:rStyle w:val="CommentReference"/>
        </w:rPr>
        <w:commentReference w:id="8"/>
      </w:r>
      <w:r w:rsidRPr="00EC1B26">
        <w:rPr>
          <w:rFonts w:ascii="Arial" w:hAnsi="Arial" w:cs="Arial"/>
        </w:rPr>
        <w:t xml:space="preserve">). This demonstrates that Double Q-learning is a more stable algorithms than Q-learning. </w:t>
      </w:r>
      <w:r w:rsidR="00113EBC" w:rsidRPr="00EC1B26">
        <w:rPr>
          <w:rFonts w:ascii="Arial" w:hAnsi="Arial" w:cs="Arial"/>
        </w:rPr>
        <w:t>Furthermore, from figure 11</w:t>
      </w:r>
      <w:r w:rsidR="00E05675" w:rsidRPr="00EC1B26">
        <w:rPr>
          <w:rFonts w:ascii="Arial" w:hAnsi="Arial" w:cs="Arial"/>
        </w:rPr>
        <w:t xml:space="preserve">, </w:t>
      </w:r>
      <w:commentRangeStart w:id="9"/>
      <w:r w:rsidR="00113EBC" w:rsidRPr="00EC1B26">
        <w:rPr>
          <w:rFonts w:ascii="Arial" w:hAnsi="Arial" w:cs="Arial"/>
        </w:rPr>
        <w:t>w</w:t>
      </w:r>
      <w:r w:rsidR="00863503" w:rsidRPr="00EC1B26">
        <w:rPr>
          <w:rFonts w:ascii="Arial" w:hAnsi="Arial" w:cs="Arial"/>
        </w:rPr>
        <w:t>e can see that Double Q-learning converged earlier than Q-learning in term of average rewords and number of steps</w:t>
      </w:r>
      <w:commentRangeEnd w:id="9"/>
      <w:r w:rsidR="00E0131B">
        <w:rPr>
          <w:rStyle w:val="CommentReference"/>
        </w:rPr>
        <w:commentReference w:id="9"/>
      </w:r>
      <w:r w:rsidR="00863503" w:rsidRPr="00EC1B26">
        <w:rPr>
          <w:rFonts w:ascii="Arial" w:hAnsi="Arial" w:cs="Arial"/>
        </w:rPr>
        <w:t xml:space="preserve">. Moreover, we can see than Q-learning takes </w:t>
      </w:r>
      <w:r w:rsidR="00A26163" w:rsidRPr="00EC1B26">
        <w:rPr>
          <w:rFonts w:ascii="Arial" w:hAnsi="Arial" w:cs="Arial"/>
        </w:rPr>
        <w:t>a much greater</w:t>
      </w:r>
      <w:r w:rsidR="00863503" w:rsidRPr="00EC1B26">
        <w:rPr>
          <w:rFonts w:ascii="Arial" w:hAnsi="Arial" w:cs="Arial"/>
        </w:rPr>
        <w:t xml:space="preserve"> number of steps in the earlier episodes compared with Double Q-learning.  W</w:t>
      </w:r>
      <w:r w:rsidRPr="00EC1B26">
        <w:rPr>
          <w:rFonts w:ascii="Arial" w:hAnsi="Arial" w:cs="Arial"/>
        </w:rPr>
        <w:t xml:space="preserve">hen facing some stochastic environments, we should choose Double Q-learning instead, as Q-learning would perform </w:t>
      </w:r>
      <w:commentRangeStart w:id="10"/>
      <w:r w:rsidRPr="00EC1B26">
        <w:rPr>
          <w:rFonts w:ascii="Arial" w:hAnsi="Arial" w:cs="Arial"/>
        </w:rPr>
        <w:t>poorly</w:t>
      </w:r>
      <w:commentRangeEnd w:id="10"/>
      <w:r w:rsidR="00E0131B">
        <w:rPr>
          <w:rStyle w:val="CommentReference"/>
        </w:rPr>
        <w:commentReference w:id="10"/>
      </w:r>
      <w:r w:rsidR="00863503" w:rsidRPr="00EC1B26">
        <w:rPr>
          <w:rFonts w:ascii="Arial" w:hAnsi="Arial" w:cs="Arial"/>
        </w:rPr>
        <w:t xml:space="preserve">. </w:t>
      </w:r>
      <w:r w:rsidRPr="00EC1B26">
        <w:rPr>
          <w:rFonts w:ascii="Arial" w:hAnsi="Arial" w:cs="Arial"/>
        </w:rPr>
        <w:t xml:space="preserve">(Sutton and </w:t>
      </w:r>
      <w:proofErr w:type="spellStart"/>
      <w:r w:rsidRPr="00EC1B26">
        <w:rPr>
          <w:rFonts w:ascii="Arial" w:hAnsi="Arial" w:cs="Arial"/>
        </w:rPr>
        <w:t>Barto</w:t>
      </w:r>
      <w:proofErr w:type="spellEnd"/>
      <w:r w:rsidRPr="00EC1B26">
        <w:rPr>
          <w:rFonts w:ascii="Arial" w:hAnsi="Arial" w:cs="Arial"/>
        </w:rPr>
        <w:t>, 2018).</w:t>
      </w:r>
      <w:r w:rsidR="00863503" w:rsidRPr="00EC1B26">
        <w:rPr>
          <w:rFonts w:ascii="Arial" w:hAnsi="Arial" w:cs="Arial"/>
        </w:rPr>
        <w:t xml:space="preserve"> </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09CFF40D"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here is a close link between the two subjects. (Sutton and Barto, 2018)</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lastRenderedPageBreak/>
        <w:t>Classical Conditioning</w:t>
      </w:r>
    </w:p>
    <w:p w14:paraId="485C127C" w14:textId="48279C54"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Sutton and Barto, 2018)</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5FFD0810"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 (Sutton and Barto, 2018)</w:t>
      </w:r>
    </w:p>
    <w:p w14:paraId="2252A065" w14:textId="77777777" w:rsidR="00603814" w:rsidRPr="00603814" w:rsidRDefault="00603814" w:rsidP="00603814">
      <w:pPr>
        <w:spacing w:after="60"/>
        <w:jc w:val="both"/>
        <w:rPr>
          <w:rFonts w:ascii="Arial" w:hAnsi="Arial" w:cs="Arial"/>
        </w:rPr>
      </w:pPr>
    </w:p>
    <w:p w14:paraId="642860DB" w14:textId="15999274"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Sutton and Barto, 2018)</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56E05369"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E55C9E" w:rsidRPr="00603814">
        <w:rPr>
          <w:rFonts w:ascii="Arial" w:hAnsi="Arial" w:cs="Arial"/>
        </w:rPr>
        <w:t>(Sutton and Barto, 2018)</w:t>
      </w:r>
    </w:p>
    <w:p w14:paraId="6E94AC15" w14:textId="77777777" w:rsidR="00BB17EB" w:rsidRPr="00BB17EB" w:rsidRDefault="00BB17EB" w:rsidP="00BB17EB">
      <w:pPr>
        <w:spacing w:after="60"/>
        <w:jc w:val="both"/>
        <w:rPr>
          <w:rFonts w:ascii="Arial" w:hAnsi="Arial" w:cs="Arial"/>
        </w:rPr>
      </w:pPr>
    </w:p>
    <w:p w14:paraId="23886A56" w14:textId="05E2CCA3" w:rsidR="00603814" w:rsidRDefault="00BB17EB" w:rsidP="00BB17EB">
      <w:pPr>
        <w:spacing w:after="60"/>
        <w:jc w:val="both"/>
        <w:rPr>
          <w:rFonts w:ascii="Arial" w:hAnsi="Arial" w:cs="Arial"/>
        </w:rPr>
      </w:pPr>
      <w:r w:rsidRPr="00BB17EB">
        <w:rPr>
          <w:rFonts w:ascii="Arial" w:hAnsi="Arial" w:cs="Arial"/>
        </w:rPr>
        <w:t xml:space="preserve">Rescorla-Wagner model is an error correction supervised learning rule which </w:t>
      </w:r>
      <w:r w:rsidR="006B4910">
        <w:rPr>
          <w:rFonts w:ascii="Arial" w:hAnsi="Arial" w:cs="Arial"/>
        </w:rPr>
        <w:t>is</w:t>
      </w:r>
      <w:r w:rsidR="006B4910" w:rsidRPr="00BB17EB">
        <w:rPr>
          <w:rFonts w:ascii="Arial" w:hAnsi="Arial" w:cs="Arial"/>
        </w:rPr>
        <w:t xml:space="preserve"> </w:t>
      </w:r>
      <w:r w:rsidR="006B4910">
        <w:rPr>
          <w:rFonts w:ascii="Arial" w:hAnsi="Arial" w:cs="Arial"/>
        </w:rPr>
        <w:t>similar to</w:t>
      </w:r>
      <w:r w:rsidRPr="00BB17EB">
        <w:rPr>
          <w:rFonts w:ascii="Arial" w:hAnsi="Arial" w:cs="Arial"/>
        </w:rPr>
        <w:t xml:space="preserve">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Sutton and Barto, 2018)</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54D03A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Classical conditioning is responsive, whereas 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Pr="00A50DCD">
        <w:rPr>
          <w:rFonts w:ascii="Arial" w:hAnsi="Arial" w:cs="Arial"/>
        </w:rPr>
        <w:t>(Sutton and Barto, 2018)</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4E0BE83A"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 xml:space="preserve">Law of Effect by Edward Thorndike. The law is known as trial and error. In computational terms, it relates to search and </w:t>
      </w:r>
      <w:r w:rsidR="00AD5B41" w:rsidRPr="00AD5B41">
        <w:rPr>
          <w:rFonts w:ascii="Arial" w:hAnsi="Arial" w:cs="Arial"/>
        </w:rPr>
        <w:lastRenderedPageBreak/>
        <w:t>memory. Search means the agent need to explore. Memory is stored in the form of an agent’s policy, value function or environment through iteratively adjusting the prediction errors. (Sutton and Barto, 2018)</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39D8DB27"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p>
    <w:p w14:paraId="4596F452" w14:textId="77777777" w:rsidR="00BA15D9" w:rsidRPr="007637BC" w:rsidRDefault="00BA15D9" w:rsidP="00A63EBB">
      <w:pPr>
        <w:spacing w:after="60"/>
        <w:rPr>
          <w:rFonts w:ascii="Arial" w:hAnsi="Arial" w:cs="Arial"/>
        </w:rPr>
      </w:pPr>
    </w:p>
    <w:p w14:paraId="65F1D73B" w14:textId="326C84BE" w:rsidR="003022F5" w:rsidRPr="007637BC" w:rsidRDefault="00B64B91" w:rsidP="006B4910">
      <w:pPr>
        <w:spacing w:after="60"/>
        <w:ind w:right="-46"/>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Sutton and Barto, 2018)</w:t>
      </w:r>
    </w:p>
    <w:p w14:paraId="0BF85A7F" w14:textId="51B474BB" w:rsidR="000C7A93" w:rsidRPr="007637BC" w:rsidRDefault="000C7A93" w:rsidP="00A63EBB">
      <w:pPr>
        <w:spacing w:after="60"/>
        <w:jc w:val="both"/>
        <w:rPr>
          <w:rFonts w:ascii="Arial" w:hAnsi="Arial" w:cs="Arial"/>
        </w:rPr>
      </w:pPr>
    </w:p>
    <w:p w14:paraId="47283B87" w14:textId="4C37C03C"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ins w:id="11" w:author="Xin Li" w:date="2019-03-26T21:19:00Z">
        <w:r w:rsidR="002C1DEA">
          <w:rPr>
            <w:rFonts w:ascii="Arial" w:hAnsi="Arial" w:cs="Arial"/>
          </w:rPr>
          <w:t xml:space="preserve"> (</w:t>
        </w:r>
      </w:ins>
      <w:ins w:id="12" w:author="Xin Li" w:date="2019-03-26T21:20:00Z">
        <w:r w:rsidR="002C1DEA">
          <w:rPr>
            <w:rFonts w:ascii="Arial" w:hAnsi="Arial" w:cs="Arial"/>
          </w:rPr>
          <w:t>e.g. Q-learning</w:t>
        </w:r>
      </w:ins>
      <w:ins w:id="13" w:author="Xin Li" w:date="2019-03-26T21:19:00Z">
        <w:r w:rsidR="002C1DEA">
          <w:rPr>
            <w:rFonts w:ascii="Arial" w:hAnsi="Arial" w:cs="Arial"/>
          </w:rPr>
          <w:t>)</w:t>
        </w:r>
      </w:ins>
      <w:r w:rsidR="003503F2">
        <w:rPr>
          <w:rFonts w:ascii="Arial" w:hAnsi="Arial" w:cs="Arial"/>
        </w:rPr>
        <w:t>.</w:t>
      </w:r>
      <w:r w:rsidR="008876D5">
        <w:rPr>
          <w:rFonts w:ascii="Arial" w:hAnsi="Arial" w:cs="Arial"/>
        </w:rPr>
        <w:t xml:space="preserve"> </w:t>
      </w:r>
      <w:r w:rsidR="008876D5" w:rsidRPr="007637BC">
        <w:rPr>
          <w:rFonts w:ascii="Arial" w:hAnsi="Arial" w:cs="Arial"/>
        </w:rPr>
        <w:t>(Sutton and Barto, 2018)</w:t>
      </w:r>
      <w:r w:rsidR="004F2178">
        <w:rPr>
          <w:rFonts w:ascii="Arial" w:hAnsi="Arial" w:cs="Arial"/>
        </w:rPr>
        <w:t xml:space="preserve"> Therefore, we </w:t>
      </w:r>
      <w:del w:id="14" w:author="Xin Li" w:date="2019-03-26T21:20:00Z">
        <w:r w:rsidR="004F2178" w:rsidDel="002C1DEA">
          <w:rPr>
            <w:rFonts w:ascii="Arial" w:hAnsi="Arial" w:cs="Arial"/>
          </w:rPr>
          <w:delText xml:space="preserve">understand </w:delText>
        </w:r>
      </w:del>
      <w:ins w:id="15" w:author="Xin Li" w:date="2019-03-26T21:20:00Z">
        <w:r w:rsidR="002C1DEA">
          <w:rPr>
            <w:rFonts w:ascii="Arial" w:hAnsi="Arial" w:cs="Arial"/>
          </w:rPr>
          <w:t>can see</w:t>
        </w:r>
        <w:r w:rsidR="002C1DEA">
          <w:rPr>
            <w:rFonts w:ascii="Arial" w:hAnsi="Arial" w:cs="Arial"/>
          </w:rPr>
          <w:t xml:space="preserve"> </w:t>
        </w:r>
      </w:ins>
      <w:r w:rsidR="004F2178">
        <w:rPr>
          <w:rFonts w:ascii="Arial" w:hAnsi="Arial" w:cs="Arial"/>
        </w:rPr>
        <w:t xml:space="preserve">that the error correction model is one of the </w:t>
      </w:r>
      <w:del w:id="16" w:author="Xin Li" w:date="2019-03-26T21:21:00Z">
        <w:r w:rsidR="004F2178" w:rsidDel="002C1DEA">
          <w:rPr>
            <w:rFonts w:ascii="Arial" w:hAnsi="Arial" w:cs="Arial"/>
          </w:rPr>
          <w:delText xml:space="preserve">core </w:delText>
        </w:r>
      </w:del>
      <w:ins w:id="17" w:author="Xin Li" w:date="2019-03-26T21:21:00Z">
        <w:r w:rsidR="002C1DEA">
          <w:rPr>
            <w:rFonts w:ascii="Arial" w:hAnsi="Arial" w:cs="Arial"/>
          </w:rPr>
          <w:t>fundamental</w:t>
        </w:r>
        <w:r w:rsidR="002C1DEA">
          <w:rPr>
            <w:rFonts w:ascii="Arial" w:hAnsi="Arial" w:cs="Arial"/>
          </w:rPr>
          <w:t xml:space="preserve"> </w:t>
        </w:r>
      </w:ins>
      <w:r w:rsidR="004F2178">
        <w:rPr>
          <w:rFonts w:ascii="Arial" w:hAnsi="Arial" w:cs="Arial"/>
        </w:rPr>
        <w:t xml:space="preserve">parts of </w:t>
      </w:r>
      <w:ins w:id="18" w:author="Xin Li" w:date="2019-03-26T21:20:00Z">
        <w:r w:rsidR="002C1DEA">
          <w:rPr>
            <w:rFonts w:ascii="Arial" w:hAnsi="Arial" w:cs="Arial"/>
          </w:rPr>
          <w:t>TD(λ) algorithm</w:t>
        </w:r>
      </w:ins>
      <w:ins w:id="19" w:author="Xin Li" w:date="2019-03-26T21:21:00Z">
        <w:r w:rsidR="002C1DEA">
          <w:rPr>
            <w:rFonts w:ascii="Arial" w:hAnsi="Arial" w:cs="Arial"/>
          </w:rPr>
          <w:t xml:space="preserve">, so as </w:t>
        </w:r>
      </w:ins>
      <w:r w:rsidR="004F2178">
        <w:rPr>
          <w:rFonts w:ascii="Arial" w:hAnsi="Arial" w:cs="Arial"/>
        </w:rPr>
        <w:t>reinforcement learning architecture.</w:t>
      </w:r>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1] Beleznay, F., Grobler, T. and Szepesvari, C., 1999. Comparing value-function estimation algorithms in undiscounted problems. Technical Report TR-99-02, MindMaker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2] Even-Dar, E. and Mansour, Y., 2003. Learning rates for Q-learning. Journal of Machine Learning Research, 5(Dec), pp.1-25.</w:t>
      </w:r>
    </w:p>
    <w:p w14:paraId="44BA9B2B" w14:textId="3793DF7F" w:rsidR="00BB17EB" w:rsidRPr="00C8718D" w:rsidRDefault="00BB17EB" w:rsidP="00BB17EB">
      <w:pPr>
        <w:spacing w:after="60"/>
        <w:jc w:val="both"/>
        <w:rPr>
          <w:rFonts w:ascii="Arial" w:hAnsi="Arial" w:cs="Arial"/>
          <w:sz w:val="20"/>
        </w:rPr>
      </w:pPr>
      <w:r w:rsidRPr="00C8718D">
        <w:rPr>
          <w:rFonts w:ascii="Arial" w:hAnsi="Arial" w:cs="Arial"/>
          <w:sz w:val="20"/>
        </w:rPr>
        <w:t xml:space="preserve">[3] Hasselt, H.V., 2010. Double Q-learning, Part of: Advances in Neural Information Processing Systems 23, Centrum </w:t>
      </w:r>
      <w:proofErr w:type="spellStart"/>
      <w:r w:rsidRPr="00C8718D">
        <w:rPr>
          <w:rFonts w:ascii="Arial" w:hAnsi="Arial" w:cs="Arial"/>
          <w:sz w:val="20"/>
        </w:rPr>
        <w:t>Wiskunde</w:t>
      </w:r>
      <w:proofErr w:type="spellEnd"/>
      <w:r w:rsidRPr="00C8718D">
        <w:rPr>
          <w:rFonts w:ascii="Arial" w:hAnsi="Arial" w:cs="Arial"/>
          <w:sz w:val="20"/>
        </w:rPr>
        <w:t xml:space="preserve"> &amp; Informatica</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4] Sutton, R.S. and Barto, A.G., 2018. Reinforcement learning: An introduction. MIT press.</w:t>
      </w:r>
    </w:p>
    <w:p w14:paraId="52247754" w14:textId="5C02B34C" w:rsidR="006B4910" w:rsidRPr="00C8718D" w:rsidRDefault="00BB17EB" w:rsidP="00BB17EB">
      <w:pPr>
        <w:spacing w:after="60"/>
        <w:jc w:val="both"/>
        <w:rPr>
          <w:rFonts w:ascii="Arial" w:hAnsi="Arial" w:cs="Arial"/>
          <w:sz w:val="20"/>
        </w:rPr>
      </w:pPr>
      <w:r w:rsidRPr="00C8718D">
        <w:rPr>
          <w:rFonts w:ascii="Arial" w:hAnsi="Arial" w:cs="Arial"/>
          <w:sz w:val="20"/>
        </w:rPr>
        <w:t>[5] Watkins, C.J.C.H., 1989. Learning from delayed rewards (Doctoral dissertation, King's College, Cambridge).</w:t>
      </w:r>
    </w:p>
    <w:sectPr w:rsidR="006B4910" w:rsidRPr="00C8718D" w:rsidSect="00B64B91">
      <w:footerReference w:type="default" r:id="rId33"/>
      <w:pgSz w:w="11906" w:h="16838"/>
      <w:pgMar w:top="1247" w:right="1247" w:bottom="1247" w:left="124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Xin Li" w:date="2019-03-26T21:03:00Z" w:initials="XL">
    <w:p w14:paraId="2C9933BF" w14:textId="166AA0D8" w:rsidR="00E0131B" w:rsidRDefault="00E0131B">
      <w:pPr>
        <w:pStyle w:val="CommentText"/>
      </w:pPr>
      <w:r>
        <w:rPr>
          <w:rStyle w:val="CommentReference"/>
        </w:rPr>
        <w:annotationRef/>
      </w:r>
      <w:r>
        <w:t>Outperform in terms of what metric?</w:t>
      </w:r>
      <w:r w:rsidR="006D1C8E">
        <w:t xml:space="preserve"> If we are not sure before we run the test, we can leave out the hypothesis. Not a must.</w:t>
      </w:r>
    </w:p>
  </w:comment>
  <w:comment w:id="2" w:author="Xin Li" w:date="2019-03-26T21:01:00Z" w:initials="XL">
    <w:p w14:paraId="7EEECFA9" w14:textId="2F032955" w:rsidR="00EC1B26" w:rsidRDefault="00EC1B26">
      <w:pPr>
        <w:pStyle w:val="CommentText"/>
      </w:pPr>
      <w:r>
        <w:rPr>
          <w:rStyle w:val="CommentReference"/>
        </w:rPr>
        <w:annotationRef/>
      </w:r>
      <w:r>
        <w:t xml:space="preserve">It looks </w:t>
      </w:r>
      <w:r w:rsidR="006D1C8E">
        <w:t xml:space="preserve">to me </w:t>
      </w:r>
      <w:r>
        <w:t xml:space="preserve">Q converged </w:t>
      </w:r>
      <w:r w:rsidR="006D1C8E">
        <w:t>faster</w:t>
      </w:r>
      <w:r>
        <w:t xml:space="preserve"> than Double-Q</w:t>
      </w:r>
      <w:r w:rsidR="006D1C8E">
        <w:t>.</w:t>
      </w:r>
      <w:r>
        <w:t xml:space="preserve"> Q converged around 300, and maybe 450 for Double-Q</w:t>
      </w:r>
      <w:r w:rsidR="006D1C8E">
        <w:t>. What do you think?</w:t>
      </w:r>
    </w:p>
  </w:comment>
  <w:comment w:id="3" w:author="Xin Li" w:date="2019-03-26T21:03:00Z" w:initials="XL">
    <w:p w14:paraId="5A8764A6" w14:textId="709729DB" w:rsidR="00E0131B" w:rsidRDefault="00E0131B">
      <w:pPr>
        <w:pStyle w:val="CommentText"/>
      </w:pPr>
      <w:r>
        <w:rPr>
          <w:rStyle w:val="CommentReference"/>
        </w:rPr>
        <w:annotationRef/>
      </w:r>
      <w:r>
        <w:t xml:space="preserve">Revisit hypothesis </w:t>
      </w:r>
      <w:r w:rsidR="006D1C8E">
        <w:t>above.</w:t>
      </w:r>
    </w:p>
  </w:comment>
  <w:comment w:id="4" w:author="Xin Li" w:date="2019-03-26T21:18:00Z" w:initials="XL">
    <w:p w14:paraId="722DA4C6" w14:textId="0AEE7C4F" w:rsidR="006D1C8E" w:rsidRDefault="006D1C8E">
      <w:pPr>
        <w:pStyle w:val="CommentText"/>
      </w:pPr>
      <w:r>
        <w:rPr>
          <w:rStyle w:val="CommentReference"/>
        </w:rPr>
        <w:annotationRef/>
      </w:r>
      <w:r>
        <w:t>Just to avoid using two ‘moreover’ in a same paragraph.</w:t>
      </w:r>
    </w:p>
  </w:comment>
  <w:comment w:id="8" w:author="Xin Li" w:date="2019-03-26T21:07:00Z" w:initials="XL">
    <w:p w14:paraId="6A319F6F" w14:textId="0E19263D" w:rsidR="00E0131B" w:rsidRDefault="00E0131B">
      <w:pPr>
        <w:pStyle w:val="CommentText"/>
      </w:pPr>
      <w:r>
        <w:rPr>
          <w:rStyle w:val="CommentReference"/>
        </w:rPr>
        <w:annotationRef/>
      </w:r>
      <w:r>
        <w:t>We need to specify where those numbers come from.</w:t>
      </w:r>
      <w:r w:rsidR="006D1C8E">
        <w:t xml:space="preserve"> i.e. Table 3</w:t>
      </w:r>
    </w:p>
  </w:comment>
  <w:comment w:id="9" w:author="Xin Li" w:date="2019-03-26T21:09:00Z" w:initials="XL">
    <w:p w14:paraId="41D384E6" w14:textId="40DDBE2F" w:rsidR="00E0131B" w:rsidRDefault="00E0131B">
      <w:pPr>
        <w:pStyle w:val="CommentText"/>
      </w:pPr>
      <w:r>
        <w:rPr>
          <w:rStyle w:val="CommentReference"/>
        </w:rPr>
        <w:annotationRef/>
      </w:r>
      <w:r>
        <w:t>I agree Double Q is more stable</w:t>
      </w:r>
      <w:r w:rsidR="006D1C8E">
        <w:t xml:space="preserve"> from the figure</w:t>
      </w:r>
      <w:r>
        <w:t>, but Q converged faster</w:t>
      </w:r>
      <w:r w:rsidR="006D1C8E">
        <w:t>?</w:t>
      </w:r>
    </w:p>
  </w:comment>
  <w:comment w:id="10" w:author="Xin Li" w:date="2019-03-26T21:11:00Z" w:initials="XL">
    <w:p w14:paraId="3888DFFA" w14:textId="47246C7C" w:rsidR="00E0131B" w:rsidRDefault="00E0131B">
      <w:pPr>
        <w:pStyle w:val="CommentText"/>
      </w:pPr>
      <w:r>
        <w:rPr>
          <w:rStyle w:val="CommentReference"/>
        </w:rPr>
        <w:annotationRef/>
      </w:r>
      <w:r>
        <w:t xml:space="preserve">“Poorly” is a generic word. Poorly in terms of what? </w:t>
      </w:r>
      <w:r w:rsidR="006D1C8E">
        <w:t>I suggest</w:t>
      </w:r>
      <w:r>
        <w:t xml:space="preserve"> we change to Q-learning is less s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933BF" w15:done="0"/>
  <w15:commentEx w15:paraId="7EEECFA9" w15:done="0"/>
  <w15:commentEx w15:paraId="5A8764A6" w15:done="0"/>
  <w15:commentEx w15:paraId="722DA4C6" w15:done="0"/>
  <w15:commentEx w15:paraId="6A319F6F" w15:done="0"/>
  <w15:commentEx w15:paraId="41D384E6" w15:done="0"/>
  <w15:commentEx w15:paraId="3888DF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933BF" w16cid:durableId="20451207"/>
  <w16cid:commentId w16cid:paraId="7EEECFA9" w16cid:durableId="204511AC"/>
  <w16cid:commentId w16cid:paraId="5A8764A6" w16cid:durableId="20451223"/>
  <w16cid:commentId w16cid:paraId="722DA4C6" w16cid:durableId="204515B7"/>
  <w16cid:commentId w16cid:paraId="6A319F6F" w16cid:durableId="20451313"/>
  <w16cid:commentId w16cid:paraId="41D384E6" w16cid:durableId="2045138B"/>
  <w16cid:commentId w16cid:paraId="3888DFFA" w16cid:durableId="204514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DD5DA" w14:textId="77777777" w:rsidR="00B64B91" w:rsidRDefault="00B64B91" w:rsidP="00AA1E42">
      <w:pPr>
        <w:spacing w:after="0" w:line="240" w:lineRule="auto"/>
      </w:pPr>
      <w:r>
        <w:separator/>
      </w:r>
    </w:p>
  </w:endnote>
  <w:endnote w:type="continuationSeparator" w:id="0">
    <w:p w14:paraId="6409B7E8" w14:textId="77777777" w:rsidR="00B64B91" w:rsidRDefault="00B64B91"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B64B91" w:rsidRDefault="00B64B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B64B91" w:rsidRDefault="00B64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CF591" w14:textId="77777777" w:rsidR="00B64B91" w:rsidRDefault="00B64B91" w:rsidP="00AA1E42">
      <w:pPr>
        <w:spacing w:after="0" w:line="240" w:lineRule="auto"/>
      </w:pPr>
      <w:r>
        <w:separator/>
      </w:r>
    </w:p>
  </w:footnote>
  <w:footnote w:type="continuationSeparator" w:id="0">
    <w:p w14:paraId="2EA10873" w14:textId="77777777" w:rsidR="00B64B91" w:rsidRDefault="00B64B91"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Li">
    <w15:presenceInfo w15:providerId="Windows Live" w15:userId="4ce345e6cc325b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kxrAcMCw/YsAAAA"/>
  </w:docVars>
  <w:rsids>
    <w:rsidRoot w:val="00EB31F7"/>
    <w:rsid w:val="000279D8"/>
    <w:rsid w:val="00033B38"/>
    <w:rsid w:val="0005463F"/>
    <w:rsid w:val="00071EF4"/>
    <w:rsid w:val="00072D8C"/>
    <w:rsid w:val="00095F20"/>
    <w:rsid w:val="000B0B1F"/>
    <w:rsid w:val="000C009D"/>
    <w:rsid w:val="000C7A93"/>
    <w:rsid w:val="00113EBC"/>
    <w:rsid w:val="001362C5"/>
    <w:rsid w:val="00140B10"/>
    <w:rsid w:val="00170DA9"/>
    <w:rsid w:val="00260210"/>
    <w:rsid w:val="00273D25"/>
    <w:rsid w:val="00275914"/>
    <w:rsid w:val="00291EF5"/>
    <w:rsid w:val="002A4C17"/>
    <w:rsid w:val="002C1DEA"/>
    <w:rsid w:val="002C4BE4"/>
    <w:rsid w:val="002D3DE6"/>
    <w:rsid w:val="003022F5"/>
    <w:rsid w:val="00302ED6"/>
    <w:rsid w:val="00324E96"/>
    <w:rsid w:val="003503F2"/>
    <w:rsid w:val="0035383D"/>
    <w:rsid w:val="00373C50"/>
    <w:rsid w:val="003A3DFD"/>
    <w:rsid w:val="003E024F"/>
    <w:rsid w:val="003F5F8B"/>
    <w:rsid w:val="00405F1D"/>
    <w:rsid w:val="00433159"/>
    <w:rsid w:val="00487269"/>
    <w:rsid w:val="004B5E90"/>
    <w:rsid w:val="004D05F9"/>
    <w:rsid w:val="004F2178"/>
    <w:rsid w:val="00524C87"/>
    <w:rsid w:val="00544708"/>
    <w:rsid w:val="00556799"/>
    <w:rsid w:val="005C0999"/>
    <w:rsid w:val="005C20C7"/>
    <w:rsid w:val="005E0DCD"/>
    <w:rsid w:val="005E3E06"/>
    <w:rsid w:val="005E6F60"/>
    <w:rsid w:val="00603814"/>
    <w:rsid w:val="00610DDC"/>
    <w:rsid w:val="00642AF5"/>
    <w:rsid w:val="006432CC"/>
    <w:rsid w:val="00662407"/>
    <w:rsid w:val="00662FBF"/>
    <w:rsid w:val="00686C1F"/>
    <w:rsid w:val="00695586"/>
    <w:rsid w:val="0069613F"/>
    <w:rsid w:val="006A14E0"/>
    <w:rsid w:val="006B4910"/>
    <w:rsid w:val="006D1C8E"/>
    <w:rsid w:val="007637BC"/>
    <w:rsid w:val="00763D0C"/>
    <w:rsid w:val="007A60F2"/>
    <w:rsid w:val="007B7FF7"/>
    <w:rsid w:val="007E47CE"/>
    <w:rsid w:val="00863503"/>
    <w:rsid w:val="008876D5"/>
    <w:rsid w:val="0089248D"/>
    <w:rsid w:val="008C7072"/>
    <w:rsid w:val="0093445F"/>
    <w:rsid w:val="00947C2A"/>
    <w:rsid w:val="00953DCB"/>
    <w:rsid w:val="009813BA"/>
    <w:rsid w:val="009925ED"/>
    <w:rsid w:val="009B3795"/>
    <w:rsid w:val="009E45A5"/>
    <w:rsid w:val="009F27D5"/>
    <w:rsid w:val="00A00BAA"/>
    <w:rsid w:val="00A031E9"/>
    <w:rsid w:val="00A26163"/>
    <w:rsid w:val="00A36399"/>
    <w:rsid w:val="00A369A7"/>
    <w:rsid w:val="00A50DCD"/>
    <w:rsid w:val="00A5283F"/>
    <w:rsid w:val="00A60D26"/>
    <w:rsid w:val="00A63EBB"/>
    <w:rsid w:val="00A767F1"/>
    <w:rsid w:val="00A94390"/>
    <w:rsid w:val="00AA1E42"/>
    <w:rsid w:val="00AD023E"/>
    <w:rsid w:val="00AD5B41"/>
    <w:rsid w:val="00AE33C6"/>
    <w:rsid w:val="00B11EAF"/>
    <w:rsid w:val="00B35D5A"/>
    <w:rsid w:val="00B64B91"/>
    <w:rsid w:val="00B74EE6"/>
    <w:rsid w:val="00BA15D9"/>
    <w:rsid w:val="00BA3B39"/>
    <w:rsid w:val="00BB17EB"/>
    <w:rsid w:val="00BE31BC"/>
    <w:rsid w:val="00C11527"/>
    <w:rsid w:val="00C33905"/>
    <w:rsid w:val="00C3615F"/>
    <w:rsid w:val="00C8718D"/>
    <w:rsid w:val="00CB178A"/>
    <w:rsid w:val="00CE63E6"/>
    <w:rsid w:val="00D64DCA"/>
    <w:rsid w:val="00D96580"/>
    <w:rsid w:val="00DF01C0"/>
    <w:rsid w:val="00DF5440"/>
    <w:rsid w:val="00DF55AD"/>
    <w:rsid w:val="00DF7194"/>
    <w:rsid w:val="00E0131B"/>
    <w:rsid w:val="00E05675"/>
    <w:rsid w:val="00E12FE1"/>
    <w:rsid w:val="00E26A0A"/>
    <w:rsid w:val="00E3764B"/>
    <w:rsid w:val="00E55C9E"/>
    <w:rsid w:val="00EB31F7"/>
    <w:rsid w:val="00EC1B26"/>
    <w:rsid w:val="00ED23FC"/>
    <w:rsid w:val="00EE0335"/>
    <w:rsid w:val="00EF4BDF"/>
    <w:rsid w:val="00F215D0"/>
    <w:rsid w:val="00F330D0"/>
    <w:rsid w:val="00F45079"/>
    <w:rsid w:val="00F54FB5"/>
    <w:rsid w:val="00F92A4C"/>
    <w:rsid w:val="00FC1A3F"/>
    <w:rsid w:val="00FC4B99"/>
    <w:rsid w:val="00FC5DD6"/>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 w:type="paragraph" w:styleId="NoSpacing">
    <w:name w:val="No Spacing"/>
    <w:uiPriority w:val="1"/>
    <w:qFormat/>
    <w:rsid w:val="00A36399"/>
    <w:pPr>
      <w:spacing w:after="0" w:line="240" w:lineRule="auto"/>
    </w:pPr>
  </w:style>
  <w:style w:type="paragraph" w:styleId="Revision">
    <w:name w:val="Revision"/>
    <w:hidden/>
    <w:uiPriority w:val="99"/>
    <w:semiHidden/>
    <w:rsid w:val="00A36399"/>
    <w:pPr>
      <w:spacing w:after="0" w:line="240" w:lineRule="auto"/>
    </w:pPr>
  </w:style>
  <w:style w:type="paragraph" w:styleId="Caption">
    <w:name w:val="caption"/>
    <w:basedOn w:val="Normal"/>
    <w:next w:val="Normal"/>
    <w:uiPriority w:val="35"/>
    <w:unhideWhenUsed/>
    <w:qFormat/>
    <w:rsid w:val="00A3639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C1B26"/>
    <w:rPr>
      <w:sz w:val="16"/>
      <w:szCs w:val="16"/>
    </w:rPr>
  </w:style>
  <w:style w:type="paragraph" w:styleId="CommentText">
    <w:name w:val="annotation text"/>
    <w:basedOn w:val="Normal"/>
    <w:link w:val="CommentTextChar"/>
    <w:uiPriority w:val="99"/>
    <w:semiHidden/>
    <w:unhideWhenUsed/>
    <w:rsid w:val="00EC1B26"/>
    <w:pPr>
      <w:spacing w:line="240" w:lineRule="auto"/>
    </w:pPr>
    <w:rPr>
      <w:sz w:val="20"/>
      <w:szCs w:val="20"/>
    </w:rPr>
  </w:style>
  <w:style w:type="character" w:customStyle="1" w:styleId="CommentTextChar">
    <w:name w:val="Comment Text Char"/>
    <w:basedOn w:val="DefaultParagraphFont"/>
    <w:link w:val="CommentText"/>
    <w:uiPriority w:val="99"/>
    <w:semiHidden/>
    <w:rsid w:val="00EC1B26"/>
    <w:rPr>
      <w:sz w:val="20"/>
      <w:szCs w:val="20"/>
    </w:rPr>
  </w:style>
  <w:style w:type="paragraph" w:styleId="CommentSubject">
    <w:name w:val="annotation subject"/>
    <w:basedOn w:val="CommentText"/>
    <w:next w:val="CommentText"/>
    <w:link w:val="CommentSubjectChar"/>
    <w:uiPriority w:val="99"/>
    <w:semiHidden/>
    <w:unhideWhenUsed/>
    <w:rsid w:val="00EC1B26"/>
    <w:rPr>
      <w:b/>
      <w:bCs/>
    </w:rPr>
  </w:style>
  <w:style w:type="character" w:customStyle="1" w:styleId="CommentSubjectChar">
    <w:name w:val="Comment Subject Char"/>
    <w:basedOn w:val="CommentTextChar"/>
    <w:link w:val="CommentSubject"/>
    <w:uiPriority w:val="99"/>
    <w:semiHidden/>
    <w:rsid w:val="00EC1B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501042647">
      <w:bodyDiv w:val="1"/>
      <w:marLeft w:val="0"/>
      <w:marRight w:val="0"/>
      <w:marTop w:val="0"/>
      <w:marBottom w:val="0"/>
      <w:divBdr>
        <w:top w:val="none" w:sz="0" w:space="0" w:color="auto"/>
        <w:left w:val="none" w:sz="0" w:space="0" w:color="auto"/>
        <w:bottom w:val="none" w:sz="0" w:space="0" w:color="auto"/>
        <w:right w:val="none" w:sz="0" w:space="0" w:color="auto"/>
      </w:divBdr>
    </w:div>
    <w:div w:id="588779803">
      <w:bodyDiv w:val="1"/>
      <w:marLeft w:val="0"/>
      <w:marRight w:val="0"/>
      <w:marTop w:val="0"/>
      <w:marBottom w:val="0"/>
      <w:divBdr>
        <w:top w:val="none" w:sz="0" w:space="0" w:color="auto"/>
        <w:left w:val="none" w:sz="0" w:space="0" w:color="auto"/>
        <w:bottom w:val="none" w:sz="0" w:space="0" w:color="auto"/>
        <w:right w:val="none" w:sz="0" w:space="0" w:color="auto"/>
      </w:divBdr>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 w:id="1176773041">
      <w:bodyDiv w:val="1"/>
      <w:marLeft w:val="0"/>
      <w:marRight w:val="0"/>
      <w:marTop w:val="0"/>
      <w:marBottom w:val="0"/>
      <w:divBdr>
        <w:top w:val="none" w:sz="0" w:space="0" w:color="auto"/>
        <w:left w:val="none" w:sz="0" w:space="0" w:color="auto"/>
        <w:bottom w:val="none" w:sz="0" w:space="0" w:color="auto"/>
        <w:right w:val="none" w:sz="0" w:space="0" w:color="auto"/>
      </w:divBdr>
      <w:divsChild>
        <w:div w:id="645086196">
          <w:marLeft w:val="0"/>
          <w:marRight w:val="0"/>
          <w:marTop w:val="0"/>
          <w:marBottom w:val="0"/>
          <w:divBdr>
            <w:top w:val="none" w:sz="0" w:space="0" w:color="auto"/>
            <w:left w:val="none" w:sz="0" w:space="0" w:color="auto"/>
            <w:bottom w:val="none" w:sz="0" w:space="0" w:color="auto"/>
            <w:right w:val="none" w:sz="0" w:space="0" w:color="auto"/>
          </w:divBdr>
        </w:div>
        <w:div w:id="1732340561">
          <w:marLeft w:val="0"/>
          <w:marRight w:val="0"/>
          <w:marTop w:val="0"/>
          <w:marBottom w:val="0"/>
          <w:divBdr>
            <w:top w:val="none" w:sz="0" w:space="0" w:color="auto"/>
            <w:left w:val="none" w:sz="0" w:space="0" w:color="auto"/>
            <w:bottom w:val="none" w:sz="0" w:space="0" w:color="auto"/>
            <w:right w:val="none" w:sz="0" w:space="0" w:color="auto"/>
          </w:divBdr>
        </w:div>
        <w:div w:id="422383112">
          <w:marLeft w:val="0"/>
          <w:marRight w:val="0"/>
          <w:marTop w:val="0"/>
          <w:marBottom w:val="0"/>
          <w:divBdr>
            <w:top w:val="none" w:sz="0" w:space="0" w:color="auto"/>
            <w:left w:val="none" w:sz="0" w:space="0" w:color="auto"/>
            <w:bottom w:val="none" w:sz="0" w:space="0" w:color="auto"/>
            <w:right w:val="none" w:sz="0" w:space="0" w:color="auto"/>
          </w:divBdr>
        </w:div>
      </w:divsChild>
    </w:div>
    <w:div w:id="1399285004">
      <w:bodyDiv w:val="1"/>
      <w:marLeft w:val="0"/>
      <w:marRight w:val="0"/>
      <w:marTop w:val="0"/>
      <w:marBottom w:val="0"/>
      <w:divBdr>
        <w:top w:val="none" w:sz="0" w:space="0" w:color="auto"/>
        <w:left w:val="none" w:sz="0" w:space="0" w:color="auto"/>
        <w:bottom w:val="none" w:sz="0" w:space="0" w:color="auto"/>
        <w:right w:val="none" w:sz="0" w:space="0" w:color="auto"/>
      </w:divBdr>
    </w:div>
    <w:div w:id="1402603360">
      <w:bodyDiv w:val="1"/>
      <w:marLeft w:val="0"/>
      <w:marRight w:val="0"/>
      <w:marTop w:val="0"/>
      <w:marBottom w:val="0"/>
      <w:divBdr>
        <w:top w:val="none" w:sz="0" w:space="0" w:color="auto"/>
        <w:left w:val="none" w:sz="0" w:space="0" w:color="auto"/>
        <w:bottom w:val="none" w:sz="0" w:space="0" w:color="auto"/>
        <w:right w:val="none" w:sz="0" w:space="0" w:color="auto"/>
      </w:divBdr>
    </w:div>
    <w:div w:id="1861772429">
      <w:bodyDiv w:val="1"/>
      <w:marLeft w:val="0"/>
      <w:marRight w:val="0"/>
      <w:marTop w:val="0"/>
      <w:marBottom w:val="0"/>
      <w:divBdr>
        <w:top w:val="none" w:sz="0" w:space="0" w:color="auto"/>
        <w:left w:val="none" w:sz="0" w:space="0" w:color="auto"/>
        <w:bottom w:val="none" w:sz="0" w:space="0" w:color="auto"/>
        <w:right w:val="none" w:sz="0" w:space="0" w:color="auto"/>
      </w:divBdr>
      <w:divsChild>
        <w:div w:id="744690166">
          <w:marLeft w:val="0"/>
          <w:marRight w:val="0"/>
          <w:marTop w:val="0"/>
          <w:marBottom w:val="0"/>
          <w:divBdr>
            <w:top w:val="none" w:sz="0" w:space="0" w:color="auto"/>
            <w:left w:val="none" w:sz="0" w:space="0" w:color="auto"/>
            <w:bottom w:val="none" w:sz="0" w:space="0" w:color="auto"/>
            <w:right w:val="none" w:sz="0" w:space="0" w:color="auto"/>
          </w:divBdr>
        </w:div>
        <w:div w:id="1835292945">
          <w:marLeft w:val="0"/>
          <w:marRight w:val="0"/>
          <w:marTop w:val="0"/>
          <w:marBottom w:val="0"/>
          <w:divBdr>
            <w:top w:val="none" w:sz="0" w:space="0" w:color="auto"/>
            <w:left w:val="none" w:sz="0" w:space="0" w:color="auto"/>
            <w:bottom w:val="none" w:sz="0" w:space="0" w:color="auto"/>
            <w:right w:val="none" w:sz="0" w:space="0" w:color="auto"/>
          </w:divBdr>
        </w:div>
        <w:div w:id="1907564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omments" Target="comments.xm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microsoft.com/office/2016/09/relationships/commentsIds" Target="commentsIds.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B4843-62FD-4D74-9136-2D279D16E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4371</Words>
  <Characters>2491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Xin Li</cp:lastModifiedBy>
  <cp:revision>5</cp:revision>
  <dcterms:created xsi:type="dcterms:W3CDTF">2019-03-26T20:43:00Z</dcterms:created>
  <dcterms:modified xsi:type="dcterms:W3CDTF">2019-03-26T21:22:00Z</dcterms:modified>
</cp:coreProperties>
</file>